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0CC6" w:rsidRPr="008A1B7B" w:rsidRDefault="009E6659" w:rsidP="009E6659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9E6659" w:rsidRPr="008A1B7B" w:rsidRDefault="008A1B7B" w:rsidP="008A1B7B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5A67CA" w:rsidRPr="002E3CF9" w:rsidRDefault="005A67CA" w:rsidP="00960181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نام و کد درس: </w:t>
      </w:r>
      <w:r w:rsidR="00960181">
        <w:rPr>
          <w:rFonts w:cs="B Nazanin" w:hint="cs"/>
          <w:sz w:val="24"/>
          <w:szCs w:val="24"/>
          <w:rtl/>
          <w:lang w:bidi="fa-IR"/>
        </w:rPr>
        <w:t>غدد تولید مثل</w:t>
      </w:r>
      <w:r w:rsidR="00D57086"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 w:rsidR="00623437">
        <w:rPr>
          <w:rFonts w:cs="B Nazanin" w:hint="cs"/>
          <w:sz w:val="24"/>
          <w:szCs w:val="24"/>
          <w:rtl/>
          <w:lang w:bidi="fa-IR"/>
        </w:rPr>
        <w:t>(</w:t>
      </w:r>
      <w:r w:rsidR="00436272" w:rsidRPr="00436272">
        <w:rPr>
          <w:rFonts w:cs="B Nazanin"/>
          <w:sz w:val="24"/>
          <w:szCs w:val="24"/>
          <w:rtl/>
          <w:lang w:bidi="fa-IR"/>
        </w:rPr>
        <w:t>193494</w:t>
      </w:r>
      <w:r w:rsidR="00960181">
        <w:rPr>
          <w:rFonts w:cs="B Nazanin" w:hint="cs"/>
          <w:sz w:val="24"/>
          <w:szCs w:val="24"/>
          <w:rtl/>
          <w:lang w:bidi="fa-IR"/>
        </w:rPr>
        <w:t>20</w:t>
      </w:r>
      <w:r w:rsidR="00623437">
        <w:rPr>
          <w:rFonts w:cs="B Nazanin" w:hint="cs"/>
          <w:sz w:val="24"/>
          <w:szCs w:val="24"/>
          <w:rtl/>
          <w:lang w:bidi="fa-IR"/>
        </w:rPr>
        <w:t>)</w:t>
      </w:r>
      <w:r>
        <w:rPr>
          <w:rFonts w:cs="B Nazanin" w:hint="cs"/>
          <w:sz w:val="24"/>
          <w:szCs w:val="24"/>
          <w:rtl/>
          <w:lang w:bidi="fa-IR"/>
        </w:rPr>
        <w:t xml:space="preserve">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E324A1">
        <w:rPr>
          <w:rFonts w:cs="B Nazanin" w:hint="cs"/>
          <w:sz w:val="24"/>
          <w:szCs w:val="24"/>
          <w:rtl/>
          <w:lang w:bidi="fa-IR"/>
        </w:rPr>
        <w:t>بیولوژی تولیدمثل-</w:t>
      </w:r>
      <w:r>
        <w:rPr>
          <w:rFonts w:cs="B Nazanin" w:hint="cs"/>
          <w:sz w:val="24"/>
          <w:szCs w:val="24"/>
          <w:rtl/>
          <w:lang w:bidi="fa-IR"/>
        </w:rPr>
        <w:t xml:space="preserve">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 w:rsidR="00B813EB"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 w:rsidR="00960181">
        <w:rPr>
          <w:rFonts w:cs="B Nazanin" w:hint="cs"/>
          <w:sz w:val="24"/>
          <w:szCs w:val="24"/>
          <w:rtl/>
          <w:lang w:bidi="fa-IR"/>
        </w:rPr>
        <w:t>اول</w:t>
      </w:r>
    </w:p>
    <w:p w:rsidR="005A67CA" w:rsidRDefault="005A67CA" w:rsidP="00960181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 w:rsidR="00580EC4"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</w:t>
      </w:r>
      <w:r w:rsidR="00767A5D">
        <w:rPr>
          <w:rFonts w:cs="B Nazanin" w:hint="cs"/>
          <w:sz w:val="24"/>
          <w:szCs w:val="24"/>
          <w:rtl/>
          <w:lang w:bidi="fa-IR"/>
        </w:rPr>
        <w:t>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اول 99-1398</w:t>
      </w:r>
      <w:r w:rsidR="00767A5D">
        <w:rPr>
          <w:rFonts w:cs="B Nazanin" w:hint="cs"/>
          <w:sz w:val="24"/>
          <w:szCs w:val="24"/>
          <w:rtl/>
          <w:lang w:bidi="fa-IR"/>
        </w:rPr>
        <w:t xml:space="preserve">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960181">
        <w:rPr>
          <w:rFonts w:cs="B Nazanin" w:hint="cs"/>
          <w:sz w:val="24"/>
          <w:szCs w:val="24"/>
          <w:rtl/>
          <w:lang w:bidi="fa-IR"/>
        </w:rPr>
        <w:t>سه شنبه</w:t>
      </w:r>
      <w:r w:rsidR="00767A5D">
        <w:rPr>
          <w:rFonts w:cs="B Nazanin" w:hint="cs"/>
          <w:sz w:val="24"/>
          <w:szCs w:val="24"/>
          <w:rtl/>
          <w:lang w:bidi="fa-IR"/>
        </w:rPr>
        <w:t xml:space="preserve"> </w:t>
      </w:r>
      <w:r w:rsidR="0088263E"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 w:rsidR="00A43A28">
        <w:rPr>
          <w:rFonts w:cs="B Nazanin" w:hint="cs"/>
          <w:sz w:val="24"/>
          <w:szCs w:val="24"/>
          <w:rtl/>
          <w:lang w:bidi="fa-IR"/>
        </w:rPr>
        <w:t>1</w:t>
      </w:r>
      <w:r w:rsidR="008E1854">
        <w:rPr>
          <w:rFonts w:cs="B Nazanin" w:hint="cs"/>
          <w:sz w:val="24"/>
          <w:szCs w:val="24"/>
          <w:rtl/>
          <w:lang w:bidi="fa-IR"/>
        </w:rPr>
        <w:t>2</w:t>
      </w:r>
      <w:r w:rsidR="00A43A28">
        <w:rPr>
          <w:rFonts w:cs="B Nazanin" w:hint="cs"/>
          <w:sz w:val="24"/>
          <w:szCs w:val="24"/>
          <w:rtl/>
          <w:lang w:bidi="fa-IR"/>
        </w:rPr>
        <w:t>-1</w:t>
      </w:r>
      <w:r w:rsidR="008E1854">
        <w:rPr>
          <w:rFonts w:cs="B Nazanin" w:hint="cs"/>
          <w:sz w:val="24"/>
          <w:szCs w:val="24"/>
          <w:rtl/>
          <w:lang w:bidi="fa-IR"/>
        </w:rPr>
        <w:t>0</w:t>
      </w:r>
      <w:r w:rsidR="0088263E">
        <w:rPr>
          <w:rFonts w:cs="B Nazanin" w:hint="cs"/>
          <w:sz w:val="24"/>
          <w:szCs w:val="24"/>
          <w:rtl/>
          <w:lang w:bidi="fa-IR"/>
        </w:rPr>
        <w:t>)</w:t>
      </w:r>
    </w:p>
    <w:p w:rsidR="005A67CA" w:rsidRPr="002E3CF9" w:rsidRDefault="00E324A1" w:rsidP="00960181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="005A67CA" w:rsidRPr="002E3CF9">
        <w:rPr>
          <w:rFonts w:cs="B Nazanin" w:hint="cs"/>
          <w:sz w:val="24"/>
          <w:szCs w:val="24"/>
          <w:rtl/>
          <w:lang w:bidi="fa-IR"/>
        </w:rPr>
        <w:t>/ عملی):</w:t>
      </w:r>
      <w:r w:rsidR="005A67CA">
        <w:rPr>
          <w:rFonts w:cs="B Nazanin" w:hint="cs"/>
          <w:sz w:val="24"/>
          <w:szCs w:val="24"/>
          <w:rtl/>
          <w:lang w:bidi="fa-IR"/>
        </w:rPr>
        <w:t xml:space="preserve"> (</w:t>
      </w:r>
      <w:r w:rsidR="00960181">
        <w:rPr>
          <w:rFonts w:cs="B Nazanin" w:hint="cs"/>
          <w:sz w:val="24"/>
          <w:szCs w:val="24"/>
          <w:rtl/>
          <w:lang w:bidi="fa-IR"/>
        </w:rPr>
        <w:t>2 واحد</w:t>
      </w:r>
      <w:r w:rsidR="005A67CA">
        <w:rPr>
          <w:rFonts w:cs="B Nazanin" w:hint="cs"/>
          <w:sz w:val="24"/>
          <w:szCs w:val="24"/>
          <w:rtl/>
          <w:lang w:bidi="fa-IR"/>
        </w:rPr>
        <w:t xml:space="preserve"> نظری)                         </w:t>
      </w:r>
      <w:r w:rsidR="00644178">
        <w:rPr>
          <w:rFonts w:cs="B Nazanin" w:hint="cs"/>
          <w:sz w:val="24"/>
          <w:szCs w:val="24"/>
          <w:rtl/>
          <w:lang w:bidi="fa-IR"/>
        </w:rPr>
        <w:tab/>
        <w:t xml:space="preserve">         </w:t>
      </w:r>
      <w:r w:rsidR="005A67CA">
        <w:rPr>
          <w:rFonts w:cs="B Nazanin" w:hint="cs"/>
          <w:sz w:val="24"/>
          <w:szCs w:val="24"/>
          <w:rtl/>
          <w:lang w:bidi="fa-IR"/>
        </w:rPr>
        <w:t xml:space="preserve">  دروس پیش نیاز: </w:t>
      </w:r>
      <w:r w:rsidR="00960181">
        <w:rPr>
          <w:rFonts w:cs="B Nazanin" w:hint="cs"/>
          <w:sz w:val="24"/>
          <w:szCs w:val="24"/>
          <w:rtl/>
          <w:lang w:bidi="fa-IR"/>
        </w:rPr>
        <w:t>فیزیولوژی غدد</w:t>
      </w:r>
      <w:r w:rsidR="00580EC4">
        <w:rPr>
          <w:rFonts w:cs="B Nazanin" w:hint="cs"/>
          <w:sz w:val="24"/>
          <w:szCs w:val="24"/>
          <w:rtl/>
          <w:lang w:bidi="fa-IR"/>
        </w:rPr>
        <w:t xml:space="preserve">   </w:t>
      </w:r>
      <w:r w:rsidR="00580EC4">
        <w:rPr>
          <w:rFonts w:cs="B Nazanin" w:hint="cs"/>
          <w:sz w:val="24"/>
          <w:szCs w:val="24"/>
          <w:rtl/>
          <w:lang w:bidi="fa-IR"/>
        </w:rPr>
        <w:tab/>
      </w:r>
      <w:r w:rsidR="00580EC4">
        <w:rPr>
          <w:rFonts w:cs="B Nazanin" w:hint="cs"/>
          <w:sz w:val="24"/>
          <w:szCs w:val="24"/>
          <w:rtl/>
          <w:lang w:bidi="fa-IR"/>
        </w:rPr>
        <w:tab/>
      </w:r>
      <w:r w:rsidR="00580EC4">
        <w:rPr>
          <w:rFonts w:cs="B Nazanin" w:hint="cs"/>
          <w:sz w:val="24"/>
          <w:szCs w:val="24"/>
          <w:rtl/>
          <w:lang w:bidi="fa-IR"/>
        </w:rPr>
        <w:tab/>
      </w:r>
      <w:r w:rsidR="005A67CA"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 w:rsidR="005A67CA">
        <w:rPr>
          <w:rFonts w:cs="B Nazanin" w:hint="cs"/>
          <w:sz w:val="24"/>
          <w:szCs w:val="24"/>
          <w:rtl/>
          <w:lang w:bidi="fa-IR"/>
        </w:rPr>
        <w:t>33355790</w:t>
      </w:r>
    </w:p>
    <w:p w:rsidR="009E6659" w:rsidRPr="002E3CF9" w:rsidRDefault="009E6659" w:rsidP="00960181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 </w:t>
      </w:r>
      <w:r w:rsidR="00580EC4">
        <w:rPr>
          <w:rFonts w:cs="B Nazanin" w:hint="cs"/>
          <w:b/>
          <w:bCs/>
          <w:sz w:val="24"/>
          <w:szCs w:val="24"/>
          <w:rtl/>
          <w:lang w:bidi="fa-IR"/>
        </w:rPr>
        <w:t xml:space="preserve">دکتر </w:t>
      </w:r>
      <w:r w:rsidR="00960181">
        <w:rPr>
          <w:rFonts w:cs="B Nazanin" w:hint="cs"/>
          <w:b/>
          <w:bCs/>
          <w:sz w:val="24"/>
          <w:szCs w:val="24"/>
          <w:rtl/>
          <w:lang w:bidi="fa-IR"/>
        </w:rPr>
        <w:t>فتاحی</w:t>
      </w:r>
      <w:r w:rsidR="00580EC4">
        <w:rPr>
          <w:rFonts w:cs="B Nazanin" w:hint="cs"/>
          <w:b/>
          <w:bCs/>
          <w:sz w:val="24"/>
          <w:szCs w:val="24"/>
          <w:rtl/>
          <w:lang w:bidi="fa-IR"/>
        </w:rPr>
        <w:t xml:space="preserve">- دکتر قاسم زاده- دکتر حمدی- دکتر </w:t>
      </w:r>
      <w:r w:rsidR="00960181">
        <w:rPr>
          <w:rFonts w:cs="B Nazanin" w:hint="cs"/>
          <w:b/>
          <w:bCs/>
          <w:sz w:val="24"/>
          <w:szCs w:val="24"/>
          <w:rtl/>
          <w:lang w:bidi="fa-IR"/>
        </w:rPr>
        <w:t>فرزدی،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594E7C" w:rsidTr="0021179B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4333D0" w:rsidRDefault="00171BD9" w:rsidP="00960181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21179B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اول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</w:t>
            </w:r>
            <w:r w:rsidR="00594E7C"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>مدرس:</w:t>
            </w:r>
            <w:r w:rsidR="005A67CA"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</w:t>
            </w:r>
            <w:r w:rsidR="0021179B">
              <w:rPr>
                <w:rFonts w:hint="eastAsia"/>
                <w:rtl/>
              </w:rPr>
              <w:t xml:space="preserve"> </w:t>
            </w:r>
            <w:r w:rsidR="0021179B"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="0021179B"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960181">
              <w:rPr>
                <w:rFonts w:cs="B Titr" w:hint="cs"/>
                <w:b/>
                <w:bCs/>
                <w:sz w:val="28"/>
                <w:szCs w:val="28"/>
                <w:rtl/>
              </w:rPr>
              <w:t>فتاحی</w:t>
            </w:r>
          </w:p>
          <w:p w:rsidR="006B00BF" w:rsidRPr="006B00BF" w:rsidRDefault="00594E7C" w:rsidP="00960181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 w:rsidR="0096018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 w:rsidR="00171BD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96018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تابولیسم و مکانیسم عمل هورمونها</w:t>
            </w:r>
          </w:p>
        </w:tc>
      </w:tr>
      <w:tr w:rsidR="00F95E64" w:rsidTr="0021179B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A63136" w:rsidTr="0021179B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A63136" w:rsidRDefault="00A63136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A63136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A63136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A63136" w:rsidRPr="00CD3033" w:rsidRDefault="00A63136" w:rsidP="0021179B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FC4" w:rsidRPr="00CD3033" w:rsidRDefault="00541FC4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CD3033" w:rsidP="0021179B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 w:rsidR="009027C8">
              <w:rPr>
                <w:rFonts w:cs="B Mitra" w:hint="cs"/>
                <w:rtl/>
              </w:rPr>
              <w:t xml:space="preserve"> و وایت برد</w:t>
            </w:r>
            <w:r w:rsidR="0021179B">
              <w:rPr>
                <w:rFonts w:cs="B Mitra" w:hint="cs"/>
                <w:rtl/>
              </w:rPr>
              <w:t xml:space="preserve">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FC4" w:rsidRPr="00CD3033" w:rsidRDefault="00541FC4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A63136" w:rsidP="0021179B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FC4" w:rsidRDefault="00541FC4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A63136" w:rsidP="0021179B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21179B" w:rsidRDefault="0021179B" w:rsidP="0021179B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21179B" w:rsidRDefault="0021179B" w:rsidP="0021179B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21179B" w:rsidRPr="00CD3033" w:rsidRDefault="0021179B" w:rsidP="0021179B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Default="0021179B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21179B" w:rsidRDefault="0021179B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21179B" w:rsidRDefault="0021179B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21179B" w:rsidRPr="00CD3033" w:rsidRDefault="0021179B" w:rsidP="0021179B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A63136" w:rsidP="0021179B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7A7EE1" w:rsidRDefault="002A5C5A" w:rsidP="0021179B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9E41FC" w:rsidRDefault="009E41FC" w:rsidP="0021179B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21179B" w:rsidRPr="00470471" w:rsidRDefault="00470471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</w:pPr>
            <w:r w:rsidRPr="00470471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ورمونهای و فاکتورهای محور </w:t>
            </w:r>
            <w:r w:rsidRPr="0047047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نظیم کننده غدد تولید مثلی را بداند (محور هیپوتالاموس- هیپوفیز)</w:t>
            </w:r>
          </w:p>
          <w:p w:rsidR="00470471" w:rsidRPr="00470471" w:rsidRDefault="00470471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</w:pPr>
            <w:r w:rsidRPr="0047047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حوه تنظیم تولید و ترشح </w:t>
            </w:r>
            <w:r w:rsidRPr="00470471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470471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ورمونهای محور </w:t>
            </w:r>
            <w:r w:rsidRPr="0047047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نظیم کننده غدد تولید مثلی را بداند</w:t>
            </w:r>
          </w:p>
          <w:p w:rsidR="0021179B" w:rsidRPr="00470471" w:rsidRDefault="00470471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470471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کانسیم عمل  </w:t>
            </w:r>
            <w:r w:rsidRPr="00470471">
              <w:rPr>
                <w:rFonts w:cs="B Mitra" w:hint="cs"/>
                <w:b/>
                <w:bCs/>
                <w:sz w:val="20"/>
                <w:szCs w:val="20"/>
                <w:rtl/>
              </w:rPr>
              <w:t>هورمون</w:t>
            </w:r>
            <w:r w:rsidRPr="00470471">
              <w:rPr>
                <w:rFonts w:cs="B Mitra" w:hint="cs"/>
                <w:b/>
                <w:bCs/>
                <w:sz w:val="20"/>
                <w:szCs w:val="20"/>
                <w:rtl/>
              </w:rPr>
              <w:t>های</w:t>
            </w:r>
            <w:r w:rsidRPr="00470471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محور </w:t>
            </w:r>
            <w:r w:rsidRPr="0047047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نظیم کننده غدد تولید مثلی را بداند</w:t>
            </w:r>
          </w:p>
          <w:p w:rsidR="0021179B" w:rsidRDefault="0021179B" w:rsidP="0047047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21179B" w:rsidRDefault="0021179B" w:rsidP="0021179B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21179B" w:rsidRDefault="0021179B" w:rsidP="0021179B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21179B" w:rsidRPr="0021179B" w:rsidRDefault="0021179B" w:rsidP="0021179B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5B5E48" w:rsidRPr="005A67CA" w:rsidRDefault="005B5E48" w:rsidP="00CD3033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</w:t>
      </w:r>
      <w:r w:rsidR="00594E7C" w:rsidRPr="005A67CA">
        <w:rPr>
          <w:rFonts w:cs="B Nazanin" w:hint="cs"/>
          <w:b/>
          <w:bCs/>
          <w:sz w:val="20"/>
          <w:szCs w:val="20"/>
          <w:rtl/>
          <w:lang w:bidi="fa-IR"/>
        </w:rPr>
        <w:t>س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ت مسئول دوره در مورد برخورد با غیبت و تاخیر دانشجو در کلاس:</w:t>
      </w:r>
      <w:r w:rsidR="00F13EDD"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گزارش به اداره آموزش</w:t>
      </w:r>
    </w:p>
    <w:p w:rsidR="004825C7" w:rsidRPr="005A67CA" w:rsidRDefault="004825C7" w:rsidP="004825C7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825C7" w:rsidRPr="005A67CA" w:rsidRDefault="004825C7" w:rsidP="004825C7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825C7" w:rsidRPr="005A67CA" w:rsidRDefault="004825C7" w:rsidP="004203A2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4203A2"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CF3475" w:rsidRDefault="00594E7C" w:rsidP="004825C7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 w:rsidR="00E70D7E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960181" w:rsidRPr="004203A2" w:rsidRDefault="003332C3" w:rsidP="003332C3">
      <w:pPr>
        <w:rPr>
          <w:sz w:val="24"/>
          <w:szCs w:val="24"/>
          <w:lang w:bidi="fa-IR"/>
        </w:rPr>
      </w:pPr>
      <w:r w:rsidRPr="004203A2">
        <w:rPr>
          <w:sz w:val="24"/>
          <w:szCs w:val="24"/>
          <w:lang w:bidi="fa-IR"/>
        </w:rPr>
        <w:t xml:space="preserve">Clinical gynecologic endocrinology and infertility, (Leon </w:t>
      </w:r>
      <w:proofErr w:type="spellStart"/>
      <w:r w:rsidRPr="004203A2">
        <w:rPr>
          <w:sz w:val="24"/>
          <w:szCs w:val="24"/>
          <w:lang w:bidi="fa-IR"/>
        </w:rPr>
        <w:t>Speroff</w:t>
      </w:r>
      <w:proofErr w:type="spellEnd"/>
      <w:r w:rsidRPr="004203A2">
        <w:rPr>
          <w:sz w:val="24"/>
          <w:szCs w:val="24"/>
          <w:lang w:bidi="fa-IR"/>
        </w:rPr>
        <w:t>, 2005)</w:t>
      </w:r>
    </w:p>
    <w:p w:rsidR="005410DF" w:rsidRDefault="003332C3" w:rsidP="004203A2">
      <w:pPr>
        <w:rPr>
          <w:sz w:val="24"/>
          <w:szCs w:val="24"/>
          <w:rtl/>
          <w:lang w:bidi="fa-IR"/>
        </w:rPr>
      </w:pPr>
      <w:r w:rsidRPr="004203A2">
        <w:rPr>
          <w:sz w:val="24"/>
          <w:szCs w:val="24"/>
          <w:lang w:bidi="fa-IR"/>
        </w:rPr>
        <w:t xml:space="preserve">Reproductive endocrinology, (Yen and </w:t>
      </w:r>
      <w:proofErr w:type="spellStart"/>
      <w:r w:rsidRPr="004203A2">
        <w:rPr>
          <w:sz w:val="24"/>
          <w:szCs w:val="24"/>
          <w:lang w:bidi="fa-IR"/>
        </w:rPr>
        <w:t>Jaffes</w:t>
      </w:r>
      <w:proofErr w:type="spellEnd"/>
      <w:r w:rsidRPr="004203A2">
        <w:rPr>
          <w:sz w:val="24"/>
          <w:szCs w:val="24"/>
          <w:lang w:bidi="fa-IR"/>
        </w:rPr>
        <w:t>, 5</w:t>
      </w:r>
      <w:r w:rsidRPr="004203A2">
        <w:rPr>
          <w:sz w:val="24"/>
          <w:szCs w:val="24"/>
          <w:vertAlign w:val="superscript"/>
          <w:lang w:bidi="fa-IR"/>
        </w:rPr>
        <w:t>th</w:t>
      </w:r>
      <w:r w:rsidRPr="004203A2">
        <w:rPr>
          <w:sz w:val="24"/>
          <w:szCs w:val="24"/>
          <w:lang w:bidi="fa-IR"/>
        </w:rPr>
        <w:t xml:space="preserve"> edition)</w:t>
      </w:r>
    </w:p>
    <w:p w:rsidR="004203A2" w:rsidRPr="008A1B7B" w:rsidRDefault="004203A2" w:rsidP="004203A2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4203A2" w:rsidRPr="008A1B7B" w:rsidRDefault="004203A2" w:rsidP="004203A2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غدد تولید مثل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20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4203A2" w:rsidRDefault="004203A2" w:rsidP="004203A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2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یزیولوژی غد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4203A2" w:rsidRPr="002E3CF9" w:rsidRDefault="004203A2" w:rsidP="004203A2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تاحی- دکتر قاسم زاده- دکتر حمدی- دکتر فرزدی،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4203A2" w:rsidTr="0030387C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4333D0" w:rsidRDefault="004203A2" w:rsidP="004203A2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دو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فتاحی</w:t>
            </w:r>
          </w:p>
          <w:p w:rsidR="004203A2" w:rsidRPr="006B00BF" w:rsidRDefault="004203A2" w:rsidP="0030387C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متابولیسم و مکانیسم عمل هورمونها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4203A2" w:rsidRPr="00CD3033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70471" w:rsidRDefault="00470471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ورمونهای غدد تولید مثلی مردانه را بداند</w:t>
            </w:r>
          </w:p>
          <w:p w:rsidR="00470471" w:rsidRDefault="00470471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حوه سنتز، فاکتورهای تنظیم کننده سنتز و نحوه ترشح و انتقال 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ورمونهای غدد تولید مثلی مردانه را بداند</w:t>
            </w:r>
          </w:p>
          <w:p w:rsidR="004203A2" w:rsidRDefault="00470471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کانسیم عمل هورمونهای مردانه و اختلالات مرتبط را بداند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470471" w:rsidRDefault="00470471" w:rsidP="0047047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Pr="0021179B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4203A2" w:rsidRPr="005A67CA" w:rsidRDefault="004203A2" w:rsidP="004203A2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4203A2" w:rsidRPr="005A67CA" w:rsidRDefault="004203A2" w:rsidP="004203A2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203A2" w:rsidRPr="005A67CA" w:rsidRDefault="004203A2" w:rsidP="004203A2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203A2" w:rsidRPr="005A67CA" w:rsidRDefault="004203A2" w:rsidP="004203A2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4203A2" w:rsidRDefault="004203A2" w:rsidP="004203A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4203A2" w:rsidRPr="004203A2" w:rsidRDefault="004203A2" w:rsidP="004203A2">
      <w:pPr>
        <w:rPr>
          <w:sz w:val="24"/>
          <w:szCs w:val="24"/>
          <w:lang w:bidi="fa-IR"/>
        </w:rPr>
      </w:pPr>
      <w:r w:rsidRPr="004203A2">
        <w:rPr>
          <w:sz w:val="24"/>
          <w:szCs w:val="24"/>
          <w:lang w:bidi="fa-IR"/>
        </w:rPr>
        <w:t xml:space="preserve">Clinical gynecologic endocrinology and infertility, (Leon </w:t>
      </w:r>
      <w:proofErr w:type="spellStart"/>
      <w:r w:rsidRPr="004203A2">
        <w:rPr>
          <w:sz w:val="24"/>
          <w:szCs w:val="24"/>
          <w:lang w:bidi="fa-IR"/>
        </w:rPr>
        <w:t>Speroff</w:t>
      </w:r>
      <w:proofErr w:type="spellEnd"/>
      <w:r w:rsidRPr="004203A2">
        <w:rPr>
          <w:sz w:val="24"/>
          <w:szCs w:val="24"/>
          <w:lang w:bidi="fa-IR"/>
        </w:rPr>
        <w:t>, 2005)</w:t>
      </w:r>
    </w:p>
    <w:p w:rsidR="004203A2" w:rsidRDefault="004203A2" w:rsidP="004203A2">
      <w:pPr>
        <w:rPr>
          <w:sz w:val="24"/>
          <w:szCs w:val="24"/>
          <w:rtl/>
          <w:lang w:bidi="fa-IR"/>
        </w:rPr>
      </w:pPr>
      <w:r w:rsidRPr="004203A2">
        <w:rPr>
          <w:sz w:val="24"/>
          <w:szCs w:val="24"/>
          <w:lang w:bidi="fa-IR"/>
        </w:rPr>
        <w:t xml:space="preserve">Reproductive endocrinology, (Yen and </w:t>
      </w:r>
      <w:proofErr w:type="spellStart"/>
      <w:r w:rsidRPr="004203A2">
        <w:rPr>
          <w:sz w:val="24"/>
          <w:szCs w:val="24"/>
          <w:lang w:bidi="fa-IR"/>
        </w:rPr>
        <w:t>Jaffes</w:t>
      </w:r>
      <w:proofErr w:type="spellEnd"/>
      <w:r w:rsidRPr="004203A2">
        <w:rPr>
          <w:sz w:val="24"/>
          <w:szCs w:val="24"/>
          <w:lang w:bidi="fa-IR"/>
        </w:rPr>
        <w:t>, 5</w:t>
      </w:r>
      <w:r w:rsidRPr="004203A2">
        <w:rPr>
          <w:sz w:val="24"/>
          <w:szCs w:val="24"/>
          <w:vertAlign w:val="superscript"/>
          <w:lang w:bidi="fa-IR"/>
        </w:rPr>
        <w:t>th</w:t>
      </w:r>
      <w:r w:rsidRPr="004203A2">
        <w:rPr>
          <w:sz w:val="24"/>
          <w:szCs w:val="24"/>
          <w:lang w:bidi="fa-IR"/>
        </w:rPr>
        <w:t xml:space="preserve"> edition)</w:t>
      </w:r>
    </w:p>
    <w:p w:rsidR="004203A2" w:rsidRPr="008A1B7B" w:rsidRDefault="004203A2" w:rsidP="004203A2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4203A2" w:rsidRPr="008A1B7B" w:rsidRDefault="004203A2" w:rsidP="004203A2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غدد تولید مثل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20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4203A2" w:rsidRDefault="004203A2" w:rsidP="004203A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2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یزیولوژی غد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4203A2" w:rsidRPr="002E3CF9" w:rsidRDefault="004203A2" w:rsidP="004203A2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تاحی- دکتر قاسم زاده- دکتر حمدی- دکتر فرزدی،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4203A2" w:rsidTr="0030387C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4333D0" w:rsidRDefault="004203A2" w:rsidP="004203A2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سو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فتاحی</w:t>
            </w:r>
          </w:p>
          <w:p w:rsidR="004203A2" w:rsidRPr="006B00BF" w:rsidRDefault="004203A2" w:rsidP="0030387C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متابولیسم و مکانیسم عمل هورمونها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4203A2" w:rsidRPr="00CD3033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70471" w:rsidRDefault="00470471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ورمونهای غدد تولید مثلی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زنانه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را بداند</w:t>
            </w:r>
          </w:p>
          <w:p w:rsidR="00470471" w:rsidRDefault="00470471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حوه سنتز، فاکتورهای تنظیم کننده سنتز و نحوه ترشح و انتقال  هورمونهای غدد تولید مثلی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زنانه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را بداند</w:t>
            </w:r>
          </w:p>
          <w:p w:rsidR="00470471" w:rsidRDefault="00470471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کانسیم عمل هورمونهای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زنانه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و اختلالات مرتبط را بداند</w:t>
            </w:r>
          </w:p>
          <w:p w:rsidR="00470471" w:rsidRDefault="00470471" w:rsidP="0047047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470471" w:rsidRDefault="00470471" w:rsidP="0047047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Pr="0021179B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4203A2" w:rsidRPr="005A67CA" w:rsidRDefault="004203A2" w:rsidP="004203A2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4203A2" w:rsidRPr="005A67CA" w:rsidRDefault="004203A2" w:rsidP="004203A2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203A2" w:rsidRPr="005A67CA" w:rsidRDefault="004203A2" w:rsidP="004203A2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203A2" w:rsidRPr="005A67CA" w:rsidRDefault="004203A2" w:rsidP="004203A2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4203A2" w:rsidRDefault="004203A2" w:rsidP="004203A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4203A2" w:rsidRPr="004203A2" w:rsidRDefault="004203A2" w:rsidP="004203A2">
      <w:pPr>
        <w:rPr>
          <w:sz w:val="24"/>
          <w:szCs w:val="24"/>
          <w:lang w:bidi="fa-IR"/>
        </w:rPr>
      </w:pPr>
      <w:r w:rsidRPr="004203A2">
        <w:rPr>
          <w:sz w:val="24"/>
          <w:szCs w:val="24"/>
          <w:lang w:bidi="fa-IR"/>
        </w:rPr>
        <w:t xml:space="preserve">Clinical gynecologic endocrinology and infertility, (Leon </w:t>
      </w:r>
      <w:proofErr w:type="spellStart"/>
      <w:r w:rsidRPr="004203A2">
        <w:rPr>
          <w:sz w:val="24"/>
          <w:szCs w:val="24"/>
          <w:lang w:bidi="fa-IR"/>
        </w:rPr>
        <w:t>Speroff</w:t>
      </w:r>
      <w:proofErr w:type="spellEnd"/>
      <w:r w:rsidRPr="004203A2">
        <w:rPr>
          <w:sz w:val="24"/>
          <w:szCs w:val="24"/>
          <w:lang w:bidi="fa-IR"/>
        </w:rPr>
        <w:t>, 2005)</w:t>
      </w:r>
    </w:p>
    <w:p w:rsidR="004203A2" w:rsidRPr="004203A2" w:rsidRDefault="004203A2" w:rsidP="004203A2">
      <w:pPr>
        <w:rPr>
          <w:sz w:val="24"/>
          <w:szCs w:val="24"/>
          <w:rtl/>
          <w:lang w:bidi="fa-IR"/>
        </w:rPr>
      </w:pPr>
      <w:r w:rsidRPr="004203A2">
        <w:rPr>
          <w:sz w:val="24"/>
          <w:szCs w:val="24"/>
          <w:lang w:bidi="fa-IR"/>
        </w:rPr>
        <w:t xml:space="preserve">Reproductive endocrinology, (Yen and </w:t>
      </w:r>
      <w:proofErr w:type="spellStart"/>
      <w:r w:rsidRPr="004203A2">
        <w:rPr>
          <w:sz w:val="24"/>
          <w:szCs w:val="24"/>
          <w:lang w:bidi="fa-IR"/>
        </w:rPr>
        <w:t>Jaffes</w:t>
      </w:r>
      <w:proofErr w:type="spellEnd"/>
      <w:r w:rsidRPr="004203A2">
        <w:rPr>
          <w:sz w:val="24"/>
          <w:szCs w:val="24"/>
          <w:lang w:bidi="fa-IR"/>
        </w:rPr>
        <w:t>, 5</w:t>
      </w:r>
      <w:r w:rsidRPr="004203A2">
        <w:rPr>
          <w:sz w:val="24"/>
          <w:szCs w:val="24"/>
          <w:vertAlign w:val="superscript"/>
          <w:lang w:bidi="fa-IR"/>
        </w:rPr>
        <w:t>th</w:t>
      </w:r>
      <w:r w:rsidRPr="004203A2">
        <w:rPr>
          <w:sz w:val="24"/>
          <w:szCs w:val="24"/>
          <w:lang w:bidi="fa-IR"/>
        </w:rPr>
        <w:t xml:space="preserve"> edition)</w:t>
      </w:r>
    </w:p>
    <w:p w:rsidR="004203A2" w:rsidRPr="008A1B7B" w:rsidRDefault="004203A2" w:rsidP="004203A2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4203A2" w:rsidRPr="008A1B7B" w:rsidRDefault="004203A2" w:rsidP="004203A2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غدد تولید مثل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20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4203A2" w:rsidRDefault="004203A2" w:rsidP="004203A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2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یزیولوژی غد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4203A2" w:rsidRPr="002E3CF9" w:rsidRDefault="004203A2" w:rsidP="004203A2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تاحی- دکتر قاسم زاده- دکتر حمدی- دکتر فرزدی،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4203A2" w:rsidTr="0030387C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4333D0" w:rsidRDefault="004203A2" w:rsidP="00CB701D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چهار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CB701D">
              <w:rPr>
                <w:rFonts w:cs="B Titr" w:hint="cs"/>
                <w:b/>
                <w:bCs/>
                <w:sz w:val="28"/>
                <w:szCs w:val="28"/>
                <w:rtl/>
              </w:rPr>
              <w:t>قاسم زاده</w:t>
            </w:r>
          </w:p>
          <w:p w:rsidR="004203A2" w:rsidRPr="006B00BF" w:rsidRDefault="004203A2" w:rsidP="00CB701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CB701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ملکرد تخمدان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4203A2" w:rsidRPr="00CD3033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4203A2" w:rsidRDefault="00D110C1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فیزیولوژی تخمدان و تخمک گذاری را بیان کند</w:t>
            </w:r>
          </w:p>
          <w:p w:rsidR="00D110C1" w:rsidRDefault="00D110C1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سیر رشد فولیکولها را از دوران جنینی تا بلوغ و پس از آن بداند</w:t>
            </w:r>
          </w:p>
          <w:p w:rsidR="00D110C1" w:rsidRDefault="00D110C1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انواع فولیکولها را توضیح دهد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D110C1" w:rsidRDefault="00D110C1" w:rsidP="00D110C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470471" w:rsidRPr="0021179B" w:rsidRDefault="00470471" w:rsidP="0047047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4203A2" w:rsidRPr="005A67CA" w:rsidRDefault="004203A2" w:rsidP="004203A2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4203A2" w:rsidRPr="005A67CA" w:rsidRDefault="004203A2" w:rsidP="004203A2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203A2" w:rsidRPr="005A67CA" w:rsidRDefault="004203A2" w:rsidP="004203A2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203A2" w:rsidRPr="005A67CA" w:rsidRDefault="004203A2" w:rsidP="004203A2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4203A2" w:rsidRDefault="004203A2" w:rsidP="004203A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4203A2" w:rsidRPr="004203A2" w:rsidRDefault="004203A2" w:rsidP="004203A2">
      <w:pPr>
        <w:rPr>
          <w:sz w:val="24"/>
          <w:szCs w:val="24"/>
          <w:lang w:bidi="fa-IR"/>
        </w:rPr>
      </w:pPr>
      <w:r w:rsidRPr="004203A2">
        <w:rPr>
          <w:sz w:val="24"/>
          <w:szCs w:val="24"/>
          <w:lang w:bidi="fa-IR"/>
        </w:rPr>
        <w:t xml:space="preserve">Clinical gynecologic endocrinology and infertility, (Leon </w:t>
      </w:r>
      <w:proofErr w:type="spellStart"/>
      <w:r w:rsidRPr="004203A2">
        <w:rPr>
          <w:sz w:val="24"/>
          <w:szCs w:val="24"/>
          <w:lang w:bidi="fa-IR"/>
        </w:rPr>
        <w:t>Speroff</w:t>
      </w:r>
      <w:proofErr w:type="spellEnd"/>
      <w:r w:rsidRPr="004203A2">
        <w:rPr>
          <w:sz w:val="24"/>
          <w:szCs w:val="24"/>
          <w:lang w:bidi="fa-IR"/>
        </w:rPr>
        <w:t>, 2005)</w:t>
      </w:r>
    </w:p>
    <w:p w:rsidR="004203A2" w:rsidRPr="004203A2" w:rsidRDefault="004203A2" w:rsidP="004203A2">
      <w:pPr>
        <w:rPr>
          <w:sz w:val="24"/>
          <w:szCs w:val="24"/>
          <w:rtl/>
          <w:lang w:bidi="fa-IR"/>
        </w:rPr>
      </w:pPr>
      <w:r w:rsidRPr="004203A2">
        <w:rPr>
          <w:sz w:val="24"/>
          <w:szCs w:val="24"/>
          <w:lang w:bidi="fa-IR"/>
        </w:rPr>
        <w:t xml:space="preserve">Reproductive endocrinology, (Yen and </w:t>
      </w:r>
      <w:proofErr w:type="spellStart"/>
      <w:r w:rsidRPr="004203A2">
        <w:rPr>
          <w:sz w:val="24"/>
          <w:szCs w:val="24"/>
          <w:lang w:bidi="fa-IR"/>
        </w:rPr>
        <w:t>Jaffes</w:t>
      </w:r>
      <w:proofErr w:type="spellEnd"/>
      <w:r w:rsidRPr="004203A2">
        <w:rPr>
          <w:sz w:val="24"/>
          <w:szCs w:val="24"/>
          <w:lang w:bidi="fa-IR"/>
        </w:rPr>
        <w:t>, 5</w:t>
      </w:r>
      <w:r w:rsidRPr="004203A2">
        <w:rPr>
          <w:sz w:val="24"/>
          <w:szCs w:val="24"/>
          <w:vertAlign w:val="superscript"/>
          <w:lang w:bidi="fa-IR"/>
        </w:rPr>
        <w:t>th</w:t>
      </w:r>
      <w:r w:rsidRPr="004203A2">
        <w:rPr>
          <w:sz w:val="24"/>
          <w:szCs w:val="24"/>
          <w:lang w:bidi="fa-IR"/>
        </w:rPr>
        <w:t xml:space="preserve"> edition)</w:t>
      </w:r>
    </w:p>
    <w:p w:rsidR="004203A2" w:rsidRPr="008A1B7B" w:rsidRDefault="004203A2" w:rsidP="004203A2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4203A2" w:rsidRPr="008A1B7B" w:rsidRDefault="004203A2" w:rsidP="004203A2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غدد تولید مثل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20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4203A2" w:rsidRDefault="004203A2" w:rsidP="004203A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2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یزیولوژی غد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4203A2" w:rsidRPr="002E3CF9" w:rsidRDefault="004203A2" w:rsidP="004203A2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تاحی- دکتر قاسم زاده- دکتر حمدی- دکتر فرزدی،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4203A2" w:rsidTr="0030387C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4333D0" w:rsidRDefault="004203A2" w:rsidP="00CB701D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CB701D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پنج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CB701D">
              <w:rPr>
                <w:rFonts w:cs="B Titr" w:hint="cs"/>
                <w:b/>
                <w:bCs/>
                <w:sz w:val="28"/>
                <w:szCs w:val="28"/>
                <w:rtl/>
              </w:rPr>
              <w:t>حمدی</w:t>
            </w:r>
          </w:p>
          <w:p w:rsidR="004203A2" w:rsidRPr="006B00BF" w:rsidRDefault="004203A2" w:rsidP="00CB701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CB701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ملکرد رحم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4203A2" w:rsidRPr="00CD3033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9C3F26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غییرات فیزیولوژیک رحم در طی سیکل قاعدگی را بداند.</w:t>
            </w:r>
          </w:p>
          <w:p w:rsidR="009C3F26" w:rsidRDefault="009C3F26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انواع اختلالات سیستم مولرین را بداند</w:t>
            </w:r>
          </w:p>
          <w:p w:rsidR="009C3F26" w:rsidRDefault="009C3F26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انواع و علایم مربوط به اختلالات اکتسابی رحم مانند میوم و اندومتریوز را بداند</w:t>
            </w:r>
          </w:p>
          <w:p w:rsidR="004203A2" w:rsidRDefault="002F2972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درمانهای دارویی موجود برای میوم ها را بداند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Pr="0021179B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4203A2" w:rsidRPr="005A67CA" w:rsidRDefault="004203A2" w:rsidP="004203A2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4203A2" w:rsidRPr="005A67CA" w:rsidRDefault="004203A2" w:rsidP="004203A2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203A2" w:rsidRPr="005A67CA" w:rsidRDefault="004203A2" w:rsidP="004203A2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203A2" w:rsidRPr="005A67CA" w:rsidRDefault="004203A2" w:rsidP="004203A2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4203A2" w:rsidRDefault="004203A2" w:rsidP="004203A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4203A2" w:rsidRPr="004203A2" w:rsidRDefault="004203A2" w:rsidP="004203A2">
      <w:pPr>
        <w:rPr>
          <w:sz w:val="24"/>
          <w:szCs w:val="24"/>
          <w:lang w:bidi="fa-IR"/>
        </w:rPr>
      </w:pPr>
      <w:r w:rsidRPr="004203A2">
        <w:rPr>
          <w:sz w:val="24"/>
          <w:szCs w:val="24"/>
          <w:lang w:bidi="fa-IR"/>
        </w:rPr>
        <w:t xml:space="preserve">Clinical gynecologic endocrinology and infertility, (Leon </w:t>
      </w:r>
      <w:proofErr w:type="spellStart"/>
      <w:r w:rsidRPr="004203A2">
        <w:rPr>
          <w:sz w:val="24"/>
          <w:szCs w:val="24"/>
          <w:lang w:bidi="fa-IR"/>
        </w:rPr>
        <w:t>Speroff</w:t>
      </w:r>
      <w:proofErr w:type="spellEnd"/>
      <w:r w:rsidRPr="004203A2">
        <w:rPr>
          <w:sz w:val="24"/>
          <w:szCs w:val="24"/>
          <w:lang w:bidi="fa-IR"/>
        </w:rPr>
        <w:t>, 2005)</w:t>
      </w:r>
    </w:p>
    <w:p w:rsidR="004203A2" w:rsidRPr="004203A2" w:rsidRDefault="004203A2" w:rsidP="004203A2">
      <w:pPr>
        <w:rPr>
          <w:sz w:val="24"/>
          <w:szCs w:val="24"/>
          <w:rtl/>
          <w:lang w:bidi="fa-IR"/>
        </w:rPr>
      </w:pPr>
      <w:r w:rsidRPr="004203A2">
        <w:rPr>
          <w:sz w:val="24"/>
          <w:szCs w:val="24"/>
          <w:lang w:bidi="fa-IR"/>
        </w:rPr>
        <w:t xml:space="preserve">Reproductive endocrinology, (Yen and </w:t>
      </w:r>
      <w:proofErr w:type="spellStart"/>
      <w:r w:rsidRPr="004203A2">
        <w:rPr>
          <w:sz w:val="24"/>
          <w:szCs w:val="24"/>
          <w:lang w:bidi="fa-IR"/>
        </w:rPr>
        <w:t>Jaffes</w:t>
      </w:r>
      <w:proofErr w:type="spellEnd"/>
      <w:r w:rsidRPr="004203A2">
        <w:rPr>
          <w:sz w:val="24"/>
          <w:szCs w:val="24"/>
          <w:lang w:bidi="fa-IR"/>
        </w:rPr>
        <w:t>, 5</w:t>
      </w:r>
      <w:r w:rsidRPr="004203A2">
        <w:rPr>
          <w:sz w:val="24"/>
          <w:szCs w:val="24"/>
          <w:vertAlign w:val="superscript"/>
          <w:lang w:bidi="fa-IR"/>
        </w:rPr>
        <w:t>th</w:t>
      </w:r>
      <w:r w:rsidRPr="004203A2">
        <w:rPr>
          <w:sz w:val="24"/>
          <w:szCs w:val="24"/>
          <w:lang w:bidi="fa-IR"/>
        </w:rPr>
        <w:t xml:space="preserve"> edition)</w:t>
      </w:r>
    </w:p>
    <w:p w:rsidR="004203A2" w:rsidRPr="008A1B7B" w:rsidRDefault="004203A2" w:rsidP="004203A2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4203A2" w:rsidRPr="008A1B7B" w:rsidRDefault="004203A2" w:rsidP="004203A2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غدد تولید مثل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20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4203A2" w:rsidRDefault="004203A2" w:rsidP="004203A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2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یزیولوژی غد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4203A2" w:rsidRPr="002E3CF9" w:rsidRDefault="004203A2" w:rsidP="004203A2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تاحی- دکتر قاسم زاده- دکتر حمدی- دکتر فرزدی،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4203A2" w:rsidTr="0030387C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4333D0" w:rsidRDefault="004203A2" w:rsidP="00CB701D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CB701D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شش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CB701D">
              <w:rPr>
                <w:rFonts w:cs="B Titr" w:hint="cs"/>
                <w:b/>
                <w:bCs/>
                <w:sz w:val="28"/>
                <w:szCs w:val="28"/>
                <w:rtl/>
              </w:rPr>
              <w:t>فرزدی</w:t>
            </w:r>
          </w:p>
          <w:p w:rsidR="004203A2" w:rsidRPr="006B00BF" w:rsidRDefault="004203A2" w:rsidP="00CB701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CB701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یکل ماهانه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4203A2" w:rsidRPr="00CD3033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4203A2" w:rsidRDefault="004203A2" w:rsidP="00470471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DE1149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عریف دقیق از سیکل ماهانه نرمال را بیان نماید</w:t>
            </w:r>
          </w:p>
          <w:p w:rsidR="00DE1149" w:rsidRDefault="00DE1149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عوامل موثر در سیکل ماهانه مرتب از جمله عوامل هورمونی و محیطی را شرح دهد.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470471" w:rsidRDefault="00470471" w:rsidP="0047047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470471" w:rsidRDefault="00470471" w:rsidP="0047047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470471" w:rsidRDefault="00470471" w:rsidP="0047047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470471" w:rsidRDefault="00470471" w:rsidP="0047047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470471" w:rsidRPr="0021179B" w:rsidRDefault="00470471" w:rsidP="0047047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4203A2" w:rsidRPr="005A67CA" w:rsidRDefault="004203A2" w:rsidP="004203A2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4203A2" w:rsidRPr="005A67CA" w:rsidRDefault="004203A2" w:rsidP="004203A2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203A2" w:rsidRPr="005A67CA" w:rsidRDefault="004203A2" w:rsidP="004203A2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203A2" w:rsidRPr="005A67CA" w:rsidRDefault="004203A2" w:rsidP="004203A2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4203A2" w:rsidRDefault="004203A2" w:rsidP="004203A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4203A2" w:rsidRPr="004203A2" w:rsidRDefault="004203A2" w:rsidP="004203A2">
      <w:pPr>
        <w:rPr>
          <w:sz w:val="24"/>
          <w:szCs w:val="24"/>
          <w:lang w:bidi="fa-IR"/>
        </w:rPr>
      </w:pPr>
      <w:r w:rsidRPr="004203A2">
        <w:rPr>
          <w:sz w:val="24"/>
          <w:szCs w:val="24"/>
          <w:lang w:bidi="fa-IR"/>
        </w:rPr>
        <w:t xml:space="preserve">Clinical gynecologic endocrinology and infertility, (Leon </w:t>
      </w:r>
      <w:proofErr w:type="spellStart"/>
      <w:r w:rsidRPr="004203A2">
        <w:rPr>
          <w:sz w:val="24"/>
          <w:szCs w:val="24"/>
          <w:lang w:bidi="fa-IR"/>
        </w:rPr>
        <w:t>Speroff</w:t>
      </w:r>
      <w:proofErr w:type="spellEnd"/>
      <w:r w:rsidRPr="004203A2">
        <w:rPr>
          <w:sz w:val="24"/>
          <w:szCs w:val="24"/>
          <w:lang w:bidi="fa-IR"/>
        </w:rPr>
        <w:t>, 2005)</w:t>
      </w:r>
    </w:p>
    <w:p w:rsidR="004203A2" w:rsidRDefault="004203A2" w:rsidP="004203A2">
      <w:pPr>
        <w:rPr>
          <w:rFonts w:hint="cs"/>
          <w:sz w:val="24"/>
          <w:szCs w:val="24"/>
          <w:rtl/>
          <w:lang w:bidi="fa-IR"/>
        </w:rPr>
      </w:pPr>
      <w:r w:rsidRPr="004203A2">
        <w:rPr>
          <w:sz w:val="24"/>
          <w:szCs w:val="24"/>
          <w:lang w:bidi="fa-IR"/>
        </w:rPr>
        <w:t xml:space="preserve">Reproductive endocrinology, (Yen and </w:t>
      </w:r>
      <w:proofErr w:type="spellStart"/>
      <w:r w:rsidRPr="004203A2">
        <w:rPr>
          <w:sz w:val="24"/>
          <w:szCs w:val="24"/>
          <w:lang w:bidi="fa-IR"/>
        </w:rPr>
        <w:t>Jaffes</w:t>
      </w:r>
      <w:proofErr w:type="spellEnd"/>
      <w:r w:rsidRPr="004203A2">
        <w:rPr>
          <w:sz w:val="24"/>
          <w:szCs w:val="24"/>
          <w:lang w:bidi="fa-IR"/>
        </w:rPr>
        <w:t>, 5</w:t>
      </w:r>
      <w:r w:rsidRPr="004203A2">
        <w:rPr>
          <w:sz w:val="24"/>
          <w:szCs w:val="24"/>
          <w:vertAlign w:val="superscript"/>
          <w:lang w:bidi="fa-IR"/>
        </w:rPr>
        <w:t>th</w:t>
      </w:r>
      <w:r w:rsidRPr="004203A2">
        <w:rPr>
          <w:sz w:val="24"/>
          <w:szCs w:val="24"/>
          <w:lang w:bidi="fa-IR"/>
        </w:rPr>
        <w:t xml:space="preserve"> edition)</w:t>
      </w:r>
    </w:p>
    <w:p w:rsidR="00470471" w:rsidRPr="008A1B7B" w:rsidRDefault="00470471" w:rsidP="00470471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470471" w:rsidRPr="008A1B7B" w:rsidRDefault="00470471" w:rsidP="00470471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470471" w:rsidRPr="002E3CF9" w:rsidRDefault="00470471" w:rsidP="00470471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غدد تولید مثل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20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470471" w:rsidRDefault="00470471" w:rsidP="00470471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470471" w:rsidRPr="002E3CF9" w:rsidRDefault="00470471" w:rsidP="00470471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2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یزیولوژی غد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470471" w:rsidRPr="002E3CF9" w:rsidRDefault="00470471" w:rsidP="00470471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تاحی- دکتر قاسم زاده- دکتر حمدی- دکتر فرزدی،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470471" w:rsidTr="00C43676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70471" w:rsidRPr="004333D0" w:rsidRDefault="00470471" w:rsidP="00470471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هفت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قاسم زاده</w:t>
            </w:r>
          </w:p>
          <w:p w:rsidR="00470471" w:rsidRPr="006B00BF" w:rsidRDefault="00470471" w:rsidP="00C43676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تحریک لانه گزینی</w:t>
            </w:r>
          </w:p>
        </w:tc>
      </w:tr>
      <w:tr w:rsidR="00470471" w:rsidTr="00C4367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70471" w:rsidRPr="002E3CF9" w:rsidRDefault="00470471" w:rsidP="00C43676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70471" w:rsidRPr="002E3CF9" w:rsidRDefault="00470471" w:rsidP="00C43676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70471" w:rsidRPr="002E3CF9" w:rsidRDefault="00470471" w:rsidP="00C43676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70471" w:rsidRPr="002E3CF9" w:rsidRDefault="00470471" w:rsidP="00C43676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70471" w:rsidRPr="002E3CF9" w:rsidRDefault="00470471" w:rsidP="00C43676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70471" w:rsidRPr="002E3CF9" w:rsidRDefault="00470471" w:rsidP="00C43676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70471" w:rsidRPr="002E3CF9" w:rsidRDefault="00470471" w:rsidP="00C43676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70471" w:rsidRPr="002E3CF9" w:rsidRDefault="00470471" w:rsidP="00C43676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470471" w:rsidTr="00C4367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70471" w:rsidRDefault="00470471" w:rsidP="00C43676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70471" w:rsidRPr="00CD3033" w:rsidRDefault="00470471" w:rsidP="00C43676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70471" w:rsidRPr="00CD3033" w:rsidRDefault="00470471" w:rsidP="00C43676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470471" w:rsidRPr="00CD3033" w:rsidRDefault="00470471" w:rsidP="00C43676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70471" w:rsidRDefault="00470471" w:rsidP="00C43676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70471" w:rsidRPr="00CD3033" w:rsidRDefault="00470471" w:rsidP="00C43676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70471" w:rsidRPr="00CD3033" w:rsidRDefault="00470471" w:rsidP="00C43676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70471" w:rsidRDefault="00470471" w:rsidP="00C43676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70471" w:rsidRPr="00CD3033" w:rsidRDefault="00470471" w:rsidP="00C43676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70471" w:rsidRPr="00CD3033" w:rsidRDefault="00470471" w:rsidP="00C43676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70471" w:rsidRDefault="00470471" w:rsidP="00C43676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70471" w:rsidRDefault="00470471" w:rsidP="00C43676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70471" w:rsidRPr="00CD3033" w:rsidRDefault="00470471" w:rsidP="00C43676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70471" w:rsidRDefault="00470471" w:rsidP="00C43676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470471" w:rsidRDefault="00470471" w:rsidP="00C43676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470471" w:rsidRDefault="00470471" w:rsidP="00C43676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470471" w:rsidRPr="00CD3033" w:rsidRDefault="00470471" w:rsidP="00C43676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70471" w:rsidRDefault="00470471" w:rsidP="00C43676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70471" w:rsidRDefault="00470471" w:rsidP="00C43676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470471" w:rsidRDefault="00470471" w:rsidP="00C43676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470471" w:rsidRDefault="00470471" w:rsidP="00C43676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470471" w:rsidRPr="00CD3033" w:rsidRDefault="00470471" w:rsidP="00C43676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70471" w:rsidRDefault="00470471" w:rsidP="00C43676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70471" w:rsidRPr="00CD3033" w:rsidRDefault="00470471" w:rsidP="00C43676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70471" w:rsidRDefault="00470471" w:rsidP="00C43676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70471" w:rsidRDefault="00470471" w:rsidP="0047047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470471" w:rsidRDefault="00470471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غییرات موجود در اندومتر را بداند</w:t>
            </w:r>
          </w:p>
          <w:p w:rsidR="00470471" w:rsidRDefault="00470471" w:rsidP="00470471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غییرات میکروسکوپی در آندومتر در زمان ایمپلانتاسیون را بداند</w:t>
            </w:r>
          </w:p>
          <w:p w:rsidR="00470471" w:rsidRDefault="00470471" w:rsidP="0047047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  <w:r w:rsidRPr="00470471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تغییرات بیوشیمیایی و پروتئینی و مارکرهای ایمپلاسیون را توضیح دهد </w:t>
            </w:r>
          </w:p>
          <w:p w:rsidR="00470471" w:rsidRDefault="00470471" w:rsidP="00C43676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470471" w:rsidRDefault="00470471" w:rsidP="00C43676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470471" w:rsidRDefault="00470471" w:rsidP="00C43676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470471" w:rsidRDefault="00470471" w:rsidP="00C43676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470471" w:rsidRPr="0021179B" w:rsidRDefault="00470471" w:rsidP="00C43676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470471" w:rsidRPr="005A67CA" w:rsidRDefault="00470471" w:rsidP="00470471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470471" w:rsidRPr="005A67CA" w:rsidRDefault="00470471" w:rsidP="00470471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70471" w:rsidRPr="005A67CA" w:rsidRDefault="00470471" w:rsidP="00470471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70471" w:rsidRPr="005A67CA" w:rsidRDefault="00470471" w:rsidP="00470471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470471" w:rsidRDefault="00470471" w:rsidP="00470471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470471" w:rsidRPr="004203A2" w:rsidRDefault="00470471" w:rsidP="00470471">
      <w:pPr>
        <w:rPr>
          <w:sz w:val="24"/>
          <w:szCs w:val="24"/>
          <w:lang w:bidi="fa-IR"/>
        </w:rPr>
      </w:pPr>
      <w:r w:rsidRPr="004203A2">
        <w:rPr>
          <w:sz w:val="24"/>
          <w:szCs w:val="24"/>
          <w:lang w:bidi="fa-IR"/>
        </w:rPr>
        <w:t xml:space="preserve">Clinical gynecologic endocrinology and infertility, (Leon </w:t>
      </w:r>
      <w:proofErr w:type="spellStart"/>
      <w:r w:rsidRPr="004203A2">
        <w:rPr>
          <w:sz w:val="24"/>
          <w:szCs w:val="24"/>
          <w:lang w:bidi="fa-IR"/>
        </w:rPr>
        <w:t>Speroff</w:t>
      </w:r>
      <w:proofErr w:type="spellEnd"/>
      <w:r w:rsidRPr="004203A2">
        <w:rPr>
          <w:sz w:val="24"/>
          <w:szCs w:val="24"/>
          <w:lang w:bidi="fa-IR"/>
        </w:rPr>
        <w:t>, 2005)</w:t>
      </w:r>
    </w:p>
    <w:p w:rsidR="00470471" w:rsidRPr="004203A2" w:rsidRDefault="00470471" w:rsidP="00470471">
      <w:pPr>
        <w:rPr>
          <w:sz w:val="24"/>
          <w:szCs w:val="24"/>
          <w:rtl/>
          <w:lang w:bidi="fa-IR"/>
        </w:rPr>
      </w:pPr>
      <w:r w:rsidRPr="004203A2">
        <w:rPr>
          <w:sz w:val="24"/>
          <w:szCs w:val="24"/>
          <w:lang w:bidi="fa-IR"/>
        </w:rPr>
        <w:t xml:space="preserve">Reproductive endocrinology, (Yen and </w:t>
      </w:r>
      <w:proofErr w:type="spellStart"/>
      <w:r w:rsidRPr="004203A2">
        <w:rPr>
          <w:sz w:val="24"/>
          <w:szCs w:val="24"/>
          <w:lang w:bidi="fa-IR"/>
        </w:rPr>
        <w:t>Jaffes</w:t>
      </w:r>
      <w:proofErr w:type="spellEnd"/>
      <w:r w:rsidRPr="004203A2">
        <w:rPr>
          <w:sz w:val="24"/>
          <w:szCs w:val="24"/>
          <w:lang w:bidi="fa-IR"/>
        </w:rPr>
        <w:t>, 5</w:t>
      </w:r>
      <w:r w:rsidRPr="004203A2">
        <w:rPr>
          <w:sz w:val="24"/>
          <w:szCs w:val="24"/>
          <w:vertAlign w:val="superscript"/>
          <w:lang w:bidi="fa-IR"/>
        </w:rPr>
        <w:t>th</w:t>
      </w:r>
      <w:r w:rsidRPr="004203A2">
        <w:rPr>
          <w:sz w:val="24"/>
          <w:szCs w:val="24"/>
          <w:lang w:bidi="fa-IR"/>
        </w:rPr>
        <w:t xml:space="preserve"> edition)</w:t>
      </w:r>
    </w:p>
    <w:p w:rsidR="004203A2" w:rsidRPr="008A1B7B" w:rsidRDefault="004203A2" w:rsidP="004203A2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4203A2" w:rsidRPr="008A1B7B" w:rsidRDefault="004203A2" w:rsidP="004203A2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غدد تولید مثل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20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4203A2" w:rsidRDefault="004203A2" w:rsidP="004203A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2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یزیولوژی غد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4203A2" w:rsidRPr="002E3CF9" w:rsidRDefault="004203A2" w:rsidP="004203A2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تاحی- دکتر قاسم زاده- دکتر حمدی- دکتر فرزدی،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4203A2" w:rsidTr="0030387C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4333D0" w:rsidRDefault="004203A2" w:rsidP="00E66D9A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E66D9A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هشت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E66D9A">
              <w:rPr>
                <w:rFonts w:cs="B Titr" w:hint="cs"/>
                <w:b/>
                <w:bCs/>
                <w:sz w:val="28"/>
                <w:szCs w:val="28"/>
                <w:rtl/>
              </w:rPr>
              <w:t>حمدی</w:t>
            </w:r>
          </w:p>
          <w:p w:rsidR="004203A2" w:rsidRPr="006B00BF" w:rsidRDefault="004203A2" w:rsidP="00E66D9A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E66D9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ندوکرینولوژی حاملگی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4203A2" w:rsidRPr="00CD3033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3466B9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با هورمونهای استروئیدی مربوط به بارداری و نحوه محل تولید و عملکرد آنها آشنا باشد</w:t>
            </w:r>
          </w:p>
          <w:p w:rsidR="004203A2" w:rsidRDefault="003466B9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ورمونهای پپتیدی تولید شده از جفت، رحم و جنین را بشناسد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Pr="0021179B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4203A2" w:rsidRPr="005A67CA" w:rsidRDefault="004203A2" w:rsidP="004203A2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4203A2" w:rsidRPr="005A67CA" w:rsidRDefault="004203A2" w:rsidP="004203A2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203A2" w:rsidRPr="005A67CA" w:rsidRDefault="004203A2" w:rsidP="004203A2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203A2" w:rsidRPr="005A67CA" w:rsidRDefault="004203A2" w:rsidP="004203A2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4203A2" w:rsidRDefault="004203A2" w:rsidP="004203A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4203A2" w:rsidRPr="004203A2" w:rsidRDefault="004203A2" w:rsidP="004203A2">
      <w:pPr>
        <w:rPr>
          <w:sz w:val="24"/>
          <w:szCs w:val="24"/>
          <w:lang w:bidi="fa-IR"/>
        </w:rPr>
      </w:pPr>
      <w:r w:rsidRPr="004203A2">
        <w:rPr>
          <w:sz w:val="24"/>
          <w:szCs w:val="24"/>
          <w:lang w:bidi="fa-IR"/>
        </w:rPr>
        <w:t xml:space="preserve">Clinical gynecologic endocrinology and infertility, (Leon </w:t>
      </w:r>
      <w:proofErr w:type="spellStart"/>
      <w:r w:rsidRPr="004203A2">
        <w:rPr>
          <w:sz w:val="24"/>
          <w:szCs w:val="24"/>
          <w:lang w:bidi="fa-IR"/>
        </w:rPr>
        <w:t>Speroff</w:t>
      </w:r>
      <w:proofErr w:type="spellEnd"/>
      <w:r w:rsidRPr="004203A2">
        <w:rPr>
          <w:sz w:val="24"/>
          <w:szCs w:val="24"/>
          <w:lang w:bidi="fa-IR"/>
        </w:rPr>
        <w:t>, 2005)</w:t>
      </w:r>
    </w:p>
    <w:p w:rsidR="004203A2" w:rsidRDefault="004203A2" w:rsidP="004203A2">
      <w:pPr>
        <w:rPr>
          <w:sz w:val="24"/>
          <w:szCs w:val="24"/>
          <w:rtl/>
          <w:lang w:bidi="fa-IR"/>
        </w:rPr>
      </w:pPr>
      <w:r w:rsidRPr="004203A2">
        <w:rPr>
          <w:sz w:val="24"/>
          <w:szCs w:val="24"/>
          <w:lang w:bidi="fa-IR"/>
        </w:rPr>
        <w:t xml:space="preserve">Reproductive endocrinology, (Yen and </w:t>
      </w:r>
      <w:proofErr w:type="spellStart"/>
      <w:r w:rsidRPr="004203A2">
        <w:rPr>
          <w:sz w:val="24"/>
          <w:szCs w:val="24"/>
          <w:lang w:bidi="fa-IR"/>
        </w:rPr>
        <w:t>Jaffes</w:t>
      </w:r>
      <w:proofErr w:type="spellEnd"/>
      <w:r w:rsidRPr="004203A2">
        <w:rPr>
          <w:sz w:val="24"/>
          <w:szCs w:val="24"/>
          <w:lang w:bidi="fa-IR"/>
        </w:rPr>
        <w:t>, 5</w:t>
      </w:r>
      <w:r w:rsidRPr="004203A2">
        <w:rPr>
          <w:sz w:val="24"/>
          <w:szCs w:val="24"/>
          <w:vertAlign w:val="superscript"/>
          <w:lang w:bidi="fa-IR"/>
        </w:rPr>
        <w:t>th</w:t>
      </w:r>
      <w:r w:rsidRPr="004203A2">
        <w:rPr>
          <w:sz w:val="24"/>
          <w:szCs w:val="24"/>
          <w:lang w:bidi="fa-IR"/>
        </w:rPr>
        <w:t xml:space="preserve"> edition)</w:t>
      </w:r>
    </w:p>
    <w:p w:rsidR="00443D5D" w:rsidRPr="004203A2" w:rsidRDefault="00443D5D" w:rsidP="004203A2">
      <w:pPr>
        <w:rPr>
          <w:sz w:val="24"/>
          <w:szCs w:val="24"/>
          <w:rtl/>
          <w:lang w:bidi="fa-IR"/>
        </w:rPr>
      </w:pPr>
    </w:p>
    <w:p w:rsidR="004203A2" w:rsidRPr="008A1B7B" w:rsidRDefault="004203A2" w:rsidP="004203A2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4203A2" w:rsidRPr="008A1B7B" w:rsidRDefault="004203A2" w:rsidP="004203A2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غدد تولید مثل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20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4203A2" w:rsidRDefault="004203A2" w:rsidP="004203A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2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یزیولوژی غد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4203A2" w:rsidRPr="002E3CF9" w:rsidRDefault="004203A2" w:rsidP="004203A2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تاحی- دکتر قاسم زاده- دکتر حمدی- دکتر فرزدی،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4203A2" w:rsidTr="0030387C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4333D0" w:rsidRDefault="004203A2" w:rsidP="00F86B59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F86B59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ن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F86B59">
              <w:rPr>
                <w:rFonts w:cs="B Titr" w:hint="cs"/>
                <w:b/>
                <w:bCs/>
                <w:sz w:val="28"/>
                <w:szCs w:val="28"/>
                <w:rtl/>
              </w:rPr>
              <w:t>فرزدی</w:t>
            </w:r>
          </w:p>
          <w:p w:rsidR="004203A2" w:rsidRPr="006B00BF" w:rsidRDefault="004203A2" w:rsidP="00F86B59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F86B5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اروهای محرک تخمک گذاری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4203A2" w:rsidRPr="00CD3033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294B6E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اندیکاسیون تجویز داروهای محرک تخمک گذاری را بیان نماید</w:t>
            </w:r>
          </w:p>
          <w:p w:rsidR="00294B6E" w:rsidRDefault="00294B6E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نحوه تجویز و دوز دارهای محرک تخمک گذاری را بیان نماید</w:t>
            </w:r>
          </w:p>
          <w:p w:rsidR="00294B6E" w:rsidRDefault="00294B6E" w:rsidP="00294B6E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43D5D" w:rsidRPr="0021179B" w:rsidRDefault="00443D5D" w:rsidP="00443D5D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4203A2" w:rsidRPr="005A67CA" w:rsidRDefault="004203A2" w:rsidP="004203A2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4203A2" w:rsidRPr="005A67CA" w:rsidRDefault="004203A2" w:rsidP="004203A2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203A2" w:rsidRPr="005A67CA" w:rsidRDefault="004203A2" w:rsidP="004203A2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203A2" w:rsidRPr="005A67CA" w:rsidRDefault="004203A2" w:rsidP="004203A2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4203A2" w:rsidRDefault="004203A2" w:rsidP="004203A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4203A2" w:rsidRPr="004203A2" w:rsidRDefault="004203A2" w:rsidP="004203A2">
      <w:pPr>
        <w:rPr>
          <w:sz w:val="24"/>
          <w:szCs w:val="24"/>
          <w:lang w:bidi="fa-IR"/>
        </w:rPr>
      </w:pPr>
      <w:r w:rsidRPr="004203A2">
        <w:rPr>
          <w:sz w:val="24"/>
          <w:szCs w:val="24"/>
          <w:lang w:bidi="fa-IR"/>
        </w:rPr>
        <w:t xml:space="preserve">Clinical gynecologic endocrinology and infertility, (Leon </w:t>
      </w:r>
      <w:proofErr w:type="spellStart"/>
      <w:r w:rsidRPr="004203A2">
        <w:rPr>
          <w:sz w:val="24"/>
          <w:szCs w:val="24"/>
          <w:lang w:bidi="fa-IR"/>
        </w:rPr>
        <w:t>Speroff</w:t>
      </w:r>
      <w:proofErr w:type="spellEnd"/>
      <w:r w:rsidRPr="004203A2">
        <w:rPr>
          <w:sz w:val="24"/>
          <w:szCs w:val="24"/>
          <w:lang w:bidi="fa-IR"/>
        </w:rPr>
        <w:t>, 2005)</w:t>
      </w:r>
    </w:p>
    <w:p w:rsidR="004203A2" w:rsidRDefault="004203A2" w:rsidP="004203A2">
      <w:pPr>
        <w:rPr>
          <w:sz w:val="24"/>
          <w:szCs w:val="24"/>
          <w:rtl/>
          <w:lang w:bidi="fa-IR"/>
        </w:rPr>
      </w:pPr>
      <w:r w:rsidRPr="004203A2">
        <w:rPr>
          <w:sz w:val="24"/>
          <w:szCs w:val="24"/>
          <w:lang w:bidi="fa-IR"/>
        </w:rPr>
        <w:t xml:space="preserve">Reproductive endocrinology, (Yen and </w:t>
      </w:r>
      <w:proofErr w:type="spellStart"/>
      <w:r w:rsidRPr="004203A2">
        <w:rPr>
          <w:sz w:val="24"/>
          <w:szCs w:val="24"/>
          <w:lang w:bidi="fa-IR"/>
        </w:rPr>
        <w:t>Jaffes</w:t>
      </w:r>
      <w:proofErr w:type="spellEnd"/>
      <w:r w:rsidRPr="004203A2">
        <w:rPr>
          <w:sz w:val="24"/>
          <w:szCs w:val="24"/>
          <w:lang w:bidi="fa-IR"/>
        </w:rPr>
        <w:t>, 5</w:t>
      </w:r>
      <w:r w:rsidRPr="004203A2">
        <w:rPr>
          <w:sz w:val="24"/>
          <w:szCs w:val="24"/>
          <w:vertAlign w:val="superscript"/>
          <w:lang w:bidi="fa-IR"/>
        </w:rPr>
        <w:t>th</w:t>
      </w:r>
      <w:r w:rsidRPr="004203A2">
        <w:rPr>
          <w:sz w:val="24"/>
          <w:szCs w:val="24"/>
          <w:lang w:bidi="fa-IR"/>
        </w:rPr>
        <w:t xml:space="preserve"> edition)</w:t>
      </w:r>
    </w:p>
    <w:p w:rsidR="00443D5D" w:rsidRPr="004203A2" w:rsidRDefault="00443D5D" w:rsidP="004203A2">
      <w:pPr>
        <w:rPr>
          <w:sz w:val="24"/>
          <w:szCs w:val="24"/>
          <w:rtl/>
          <w:lang w:bidi="fa-IR"/>
        </w:rPr>
      </w:pPr>
    </w:p>
    <w:p w:rsidR="004203A2" w:rsidRPr="008A1B7B" w:rsidRDefault="004203A2" w:rsidP="004203A2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4203A2" w:rsidRPr="008A1B7B" w:rsidRDefault="004203A2" w:rsidP="004203A2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غدد تولید مثل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20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4203A2" w:rsidRDefault="004203A2" w:rsidP="004203A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2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یزیولوژی غد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4203A2" w:rsidRPr="002E3CF9" w:rsidRDefault="004203A2" w:rsidP="004203A2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تاحی- دکتر قاسم زاده- دکتر حمدی- دکتر فرزدی،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4203A2" w:rsidTr="0030387C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4333D0" w:rsidRDefault="004203A2" w:rsidP="004F74ED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4F74ED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د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4F74ED">
              <w:rPr>
                <w:rFonts w:cs="B Titr" w:hint="cs"/>
                <w:b/>
                <w:bCs/>
                <w:sz w:val="28"/>
                <w:szCs w:val="28"/>
                <w:rtl/>
              </w:rPr>
              <w:t>احمدی</w:t>
            </w:r>
          </w:p>
          <w:p w:rsidR="004203A2" w:rsidRPr="006B00BF" w:rsidRDefault="004203A2" w:rsidP="004F74E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4F74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روتکلهای درمانی جهت بهبود کیفیت و افزایش تعداد اسپرم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4203A2" w:rsidRPr="00CD3033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30387C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درمانهای </w:t>
            </w:r>
            <w:r w:rsidR="00B34020">
              <w:rPr>
                <w:rFonts w:cs="B Mitra" w:hint="cs"/>
                <w:b/>
                <w:bCs/>
                <w:sz w:val="20"/>
                <w:szCs w:val="20"/>
                <w:rtl/>
              </w:rPr>
              <w:t>تجربی را توضیح دهد</w:t>
            </w:r>
          </w:p>
          <w:p w:rsidR="004203A2" w:rsidRPr="0021179B" w:rsidRDefault="00B34020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درمانهای لازم برای عمل خاص را بیان نماید</w:t>
            </w:r>
          </w:p>
        </w:tc>
      </w:tr>
    </w:tbl>
    <w:p w:rsidR="004203A2" w:rsidRPr="005A67CA" w:rsidRDefault="004203A2" w:rsidP="004203A2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4203A2" w:rsidRPr="005A67CA" w:rsidRDefault="004203A2" w:rsidP="004203A2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203A2" w:rsidRPr="005A67CA" w:rsidRDefault="004203A2" w:rsidP="004203A2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203A2" w:rsidRPr="005A67CA" w:rsidRDefault="004203A2" w:rsidP="004203A2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4203A2" w:rsidRDefault="004203A2" w:rsidP="004203A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4203A2" w:rsidRPr="004203A2" w:rsidRDefault="004203A2" w:rsidP="004203A2">
      <w:pPr>
        <w:rPr>
          <w:sz w:val="24"/>
          <w:szCs w:val="24"/>
          <w:lang w:bidi="fa-IR"/>
        </w:rPr>
      </w:pPr>
      <w:r w:rsidRPr="004203A2">
        <w:rPr>
          <w:sz w:val="24"/>
          <w:szCs w:val="24"/>
          <w:lang w:bidi="fa-IR"/>
        </w:rPr>
        <w:t xml:space="preserve">Clinical gynecologic endocrinology and infertility, (Leon </w:t>
      </w:r>
      <w:proofErr w:type="spellStart"/>
      <w:r w:rsidRPr="004203A2">
        <w:rPr>
          <w:sz w:val="24"/>
          <w:szCs w:val="24"/>
          <w:lang w:bidi="fa-IR"/>
        </w:rPr>
        <w:t>Speroff</w:t>
      </w:r>
      <w:proofErr w:type="spellEnd"/>
      <w:r w:rsidRPr="004203A2">
        <w:rPr>
          <w:sz w:val="24"/>
          <w:szCs w:val="24"/>
          <w:lang w:bidi="fa-IR"/>
        </w:rPr>
        <w:t>, 2005)</w:t>
      </w:r>
    </w:p>
    <w:p w:rsidR="004203A2" w:rsidRPr="004203A2" w:rsidRDefault="004203A2" w:rsidP="004203A2">
      <w:pPr>
        <w:rPr>
          <w:sz w:val="24"/>
          <w:szCs w:val="24"/>
          <w:rtl/>
          <w:lang w:bidi="fa-IR"/>
        </w:rPr>
      </w:pPr>
      <w:r w:rsidRPr="004203A2">
        <w:rPr>
          <w:sz w:val="24"/>
          <w:szCs w:val="24"/>
          <w:lang w:bidi="fa-IR"/>
        </w:rPr>
        <w:t xml:space="preserve">Reproductive endocrinology, (Yen and </w:t>
      </w:r>
      <w:proofErr w:type="spellStart"/>
      <w:r w:rsidRPr="004203A2">
        <w:rPr>
          <w:sz w:val="24"/>
          <w:szCs w:val="24"/>
          <w:lang w:bidi="fa-IR"/>
        </w:rPr>
        <w:t>Jaffes</w:t>
      </w:r>
      <w:proofErr w:type="spellEnd"/>
      <w:r w:rsidRPr="004203A2">
        <w:rPr>
          <w:sz w:val="24"/>
          <w:szCs w:val="24"/>
          <w:lang w:bidi="fa-IR"/>
        </w:rPr>
        <w:t>, 5</w:t>
      </w:r>
      <w:r w:rsidRPr="004203A2">
        <w:rPr>
          <w:sz w:val="24"/>
          <w:szCs w:val="24"/>
          <w:vertAlign w:val="superscript"/>
          <w:lang w:bidi="fa-IR"/>
        </w:rPr>
        <w:t>th</w:t>
      </w:r>
      <w:r w:rsidRPr="004203A2">
        <w:rPr>
          <w:sz w:val="24"/>
          <w:szCs w:val="24"/>
          <w:lang w:bidi="fa-IR"/>
        </w:rPr>
        <w:t xml:space="preserve"> edition)</w:t>
      </w:r>
    </w:p>
    <w:p w:rsidR="004203A2" w:rsidRPr="008A1B7B" w:rsidRDefault="004203A2" w:rsidP="004203A2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4203A2" w:rsidRPr="008A1B7B" w:rsidRDefault="004203A2" w:rsidP="004203A2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غدد تولید مثل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20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4203A2" w:rsidRDefault="004203A2" w:rsidP="004203A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2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یزیولوژی غد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4203A2" w:rsidRPr="002E3CF9" w:rsidRDefault="004203A2" w:rsidP="004203A2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تاحی- دکتر قاسم زاده- دکتر حمدی- دکتر فرزدی،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4203A2" w:rsidTr="0030387C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4333D0" w:rsidRDefault="004203A2" w:rsidP="004F74ED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4F74ED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یازد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4F74ED">
              <w:rPr>
                <w:rFonts w:cs="B Titr" w:hint="cs"/>
                <w:b/>
                <w:bCs/>
                <w:sz w:val="28"/>
                <w:szCs w:val="28"/>
                <w:rtl/>
              </w:rPr>
              <w:t>قاسم زاده</w:t>
            </w:r>
          </w:p>
          <w:p w:rsidR="004203A2" w:rsidRPr="006B00BF" w:rsidRDefault="004203A2" w:rsidP="004F74E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4F74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پروتکلهای تحریک تخمک گذاری جهت </w:t>
            </w:r>
            <w:r w:rsidR="004F74ED">
              <w:rPr>
                <w:rFonts w:cs="B Nazanin"/>
                <w:b/>
                <w:bCs/>
                <w:sz w:val="24"/>
                <w:szCs w:val="24"/>
                <w:lang w:bidi="fa-IR"/>
              </w:rPr>
              <w:t>IUI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4203A2" w:rsidRPr="00CD3033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9A5E96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طرز تحریک تخمک گذاری با کلومیفن را بداند</w:t>
            </w:r>
          </w:p>
          <w:p w:rsidR="009A5E96" w:rsidRDefault="009A5E96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طرز تحریک تخمک گذاری با لتروزول را توضیح دهد</w:t>
            </w:r>
          </w:p>
          <w:p w:rsidR="004203A2" w:rsidRDefault="009A5E96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اندیکاسیون های استفاده از گنادوتروپین را بداند</w:t>
            </w:r>
          </w:p>
          <w:p w:rsidR="004203A2" w:rsidRDefault="009A5E96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بتواند عوارض تحریک تخمک گذاری را بیان کند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Pr="0021179B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4203A2" w:rsidRPr="005A67CA" w:rsidRDefault="004203A2" w:rsidP="004203A2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4203A2" w:rsidRPr="005A67CA" w:rsidRDefault="004203A2" w:rsidP="004203A2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203A2" w:rsidRPr="005A67CA" w:rsidRDefault="004203A2" w:rsidP="004203A2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203A2" w:rsidRPr="005A67CA" w:rsidRDefault="004203A2" w:rsidP="004203A2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4203A2" w:rsidRDefault="004203A2" w:rsidP="004203A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4203A2" w:rsidRPr="004203A2" w:rsidRDefault="004203A2" w:rsidP="004203A2">
      <w:pPr>
        <w:rPr>
          <w:sz w:val="24"/>
          <w:szCs w:val="24"/>
          <w:lang w:bidi="fa-IR"/>
        </w:rPr>
      </w:pPr>
      <w:r w:rsidRPr="004203A2">
        <w:rPr>
          <w:sz w:val="24"/>
          <w:szCs w:val="24"/>
          <w:lang w:bidi="fa-IR"/>
        </w:rPr>
        <w:t xml:space="preserve">Clinical gynecologic endocrinology and infertility, (Leon </w:t>
      </w:r>
      <w:proofErr w:type="spellStart"/>
      <w:r w:rsidRPr="004203A2">
        <w:rPr>
          <w:sz w:val="24"/>
          <w:szCs w:val="24"/>
          <w:lang w:bidi="fa-IR"/>
        </w:rPr>
        <w:t>Speroff</w:t>
      </w:r>
      <w:proofErr w:type="spellEnd"/>
      <w:r w:rsidRPr="004203A2">
        <w:rPr>
          <w:sz w:val="24"/>
          <w:szCs w:val="24"/>
          <w:lang w:bidi="fa-IR"/>
        </w:rPr>
        <w:t>, 2005)</w:t>
      </w:r>
    </w:p>
    <w:p w:rsidR="004203A2" w:rsidRPr="004203A2" w:rsidRDefault="004203A2" w:rsidP="004203A2">
      <w:pPr>
        <w:rPr>
          <w:sz w:val="24"/>
          <w:szCs w:val="24"/>
          <w:rtl/>
          <w:lang w:bidi="fa-IR"/>
        </w:rPr>
      </w:pPr>
      <w:r w:rsidRPr="004203A2">
        <w:rPr>
          <w:sz w:val="24"/>
          <w:szCs w:val="24"/>
          <w:lang w:bidi="fa-IR"/>
        </w:rPr>
        <w:t xml:space="preserve">Reproductive endocrinology, (Yen and </w:t>
      </w:r>
      <w:proofErr w:type="spellStart"/>
      <w:r w:rsidRPr="004203A2">
        <w:rPr>
          <w:sz w:val="24"/>
          <w:szCs w:val="24"/>
          <w:lang w:bidi="fa-IR"/>
        </w:rPr>
        <w:t>Jaffes</w:t>
      </w:r>
      <w:proofErr w:type="spellEnd"/>
      <w:r w:rsidRPr="004203A2">
        <w:rPr>
          <w:sz w:val="24"/>
          <w:szCs w:val="24"/>
          <w:lang w:bidi="fa-IR"/>
        </w:rPr>
        <w:t>, 5</w:t>
      </w:r>
      <w:r w:rsidRPr="004203A2">
        <w:rPr>
          <w:sz w:val="24"/>
          <w:szCs w:val="24"/>
          <w:vertAlign w:val="superscript"/>
          <w:lang w:bidi="fa-IR"/>
        </w:rPr>
        <w:t>th</w:t>
      </w:r>
      <w:r w:rsidRPr="004203A2">
        <w:rPr>
          <w:sz w:val="24"/>
          <w:szCs w:val="24"/>
          <w:lang w:bidi="fa-IR"/>
        </w:rPr>
        <w:t xml:space="preserve"> edition)</w:t>
      </w:r>
    </w:p>
    <w:p w:rsidR="004203A2" w:rsidRPr="008A1B7B" w:rsidRDefault="004203A2" w:rsidP="004203A2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4203A2" w:rsidRPr="008A1B7B" w:rsidRDefault="004203A2" w:rsidP="004203A2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غدد تولید مثل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20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4203A2" w:rsidRDefault="004203A2" w:rsidP="004203A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2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یزیولوژی غد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4203A2" w:rsidRPr="002E3CF9" w:rsidRDefault="004203A2" w:rsidP="004203A2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تاحی- دکتر قاسم زاده- دکتر حمدی- دکتر فرزدی،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4203A2" w:rsidTr="0030387C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4333D0" w:rsidRDefault="004203A2" w:rsidP="004F74ED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4F74ED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دوازد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4F74ED">
              <w:rPr>
                <w:rFonts w:cs="B Titr" w:hint="cs"/>
                <w:b/>
                <w:bCs/>
                <w:sz w:val="28"/>
                <w:szCs w:val="28"/>
                <w:rtl/>
              </w:rPr>
              <w:t>حمدی</w:t>
            </w:r>
          </w:p>
          <w:p w:rsidR="004203A2" w:rsidRPr="006B00BF" w:rsidRDefault="004203A2" w:rsidP="004F74ED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4F74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پروتکلهای تحریک تخمک گذاری جهت </w:t>
            </w:r>
            <w:r w:rsidR="004F74ED">
              <w:rPr>
                <w:rFonts w:cs="B Nazanin"/>
                <w:b/>
                <w:bCs/>
                <w:sz w:val="24"/>
                <w:szCs w:val="24"/>
                <w:lang w:bidi="fa-IR"/>
              </w:rPr>
              <w:t>ICSI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4203A2" w:rsidRPr="00CD3033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1B2F0A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داروهای مورد استفاده در تحریک تخمک گذاری را بشناسد</w:t>
            </w:r>
          </w:p>
          <w:p w:rsidR="001B2F0A" w:rsidRDefault="001B2F0A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نحوه تجویز دارو در طی سیکل های تحریک تخمک گذاری را بداند</w:t>
            </w:r>
          </w:p>
          <w:p w:rsidR="004203A2" w:rsidRDefault="001B2F0A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نحوه کنترل سیکلهای تحریک تخمک گذاری و مشکلات مربوط به آنها را بداند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1B2F0A" w:rsidRDefault="001B2F0A" w:rsidP="001B2F0A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Pr="0021179B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4203A2" w:rsidRPr="005A67CA" w:rsidRDefault="004203A2" w:rsidP="004203A2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4203A2" w:rsidRPr="005A67CA" w:rsidRDefault="004203A2" w:rsidP="004203A2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203A2" w:rsidRPr="005A67CA" w:rsidRDefault="004203A2" w:rsidP="004203A2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203A2" w:rsidRPr="005A67CA" w:rsidRDefault="004203A2" w:rsidP="004203A2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4203A2" w:rsidRDefault="004203A2" w:rsidP="004203A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4203A2" w:rsidRPr="004203A2" w:rsidRDefault="004203A2" w:rsidP="004203A2">
      <w:pPr>
        <w:rPr>
          <w:sz w:val="24"/>
          <w:szCs w:val="24"/>
          <w:lang w:bidi="fa-IR"/>
        </w:rPr>
      </w:pPr>
      <w:r w:rsidRPr="004203A2">
        <w:rPr>
          <w:sz w:val="24"/>
          <w:szCs w:val="24"/>
          <w:lang w:bidi="fa-IR"/>
        </w:rPr>
        <w:t xml:space="preserve">Clinical gynecologic endocrinology and infertility, (Leon </w:t>
      </w:r>
      <w:proofErr w:type="spellStart"/>
      <w:r w:rsidRPr="004203A2">
        <w:rPr>
          <w:sz w:val="24"/>
          <w:szCs w:val="24"/>
          <w:lang w:bidi="fa-IR"/>
        </w:rPr>
        <w:t>Speroff</w:t>
      </w:r>
      <w:proofErr w:type="spellEnd"/>
      <w:r w:rsidRPr="004203A2">
        <w:rPr>
          <w:sz w:val="24"/>
          <w:szCs w:val="24"/>
          <w:lang w:bidi="fa-IR"/>
        </w:rPr>
        <w:t>, 2005)</w:t>
      </w:r>
    </w:p>
    <w:p w:rsidR="004203A2" w:rsidRPr="004203A2" w:rsidRDefault="004203A2" w:rsidP="004203A2">
      <w:pPr>
        <w:rPr>
          <w:sz w:val="24"/>
          <w:szCs w:val="24"/>
          <w:rtl/>
          <w:lang w:bidi="fa-IR"/>
        </w:rPr>
      </w:pPr>
      <w:r w:rsidRPr="004203A2">
        <w:rPr>
          <w:sz w:val="24"/>
          <w:szCs w:val="24"/>
          <w:lang w:bidi="fa-IR"/>
        </w:rPr>
        <w:t xml:space="preserve">Reproductive endocrinology, (Yen and </w:t>
      </w:r>
      <w:proofErr w:type="spellStart"/>
      <w:r w:rsidRPr="004203A2">
        <w:rPr>
          <w:sz w:val="24"/>
          <w:szCs w:val="24"/>
          <w:lang w:bidi="fa-IR"/>
        </w:rPr>
        <w:t>Jaffes</w:t>
      </w:r>
      <w:proofErr w:type="spellEnd"/>
      <w:r w:rsidRPr="004203A2">
        <w:rPr>
          <w:sz w:val="24"/>
          <w:szCs w:val="24"/>
          <w:lang w:bidi="fa-IR"/>
        </w:rPr>
        <w:t>, 5</w:t>
      </w:r>
      <w:r w:rsidRPr="004203A2">
        <w:rPr>
          <w:sz w:val="24"/>
          <w:szCs w:val="24"/>
          <w:vertAlign w:val="superscript"/>
          <w:lang w:bidi="fa-IR"/>
        </w:rPr>
        <w:t>th</w:t>
      </w:r>
      <w:r w:rsidRPr="004203A2">
        <w:rPr>
          <w:sz w:val="24"/>
          <w:szCs w:val="24"/>
          <w:lang w:bidi="fa-IR"/>
        </w:rPr>
        <w:t xml:space="preserve"> edition)</w:t>
      </w:r>
    </w:p>
    <w:p w:rsidR="004203A2" w:rsidRPr="008A1B7B" w:rsidRDefault="004203A2" w:rsidP="004203A2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4203A2" w:rsidRPr="008A1B7B" w:rsidRDefault="004203A2" w:rsidP="004203A2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غدد تولید مثل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20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4203A2" w:rsidRDefault="004203A2" w:rsidP="004203A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2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یزیولوژی غد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4203A2" w:rsidRPr="002E3CF9" w:rsidRDefault="004203A2" w:rsidP="004203A2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تاحی- دکتر قاسم زاده- دکتر حمدی- دکتر فرزدی،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4203A2" w:rsidTr="0030387C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4333D0" w:rsidRDefault="004203A2" w:rsidP="004F74ED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4F74ED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سیزد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4F74ED">
              <w:rPr>
                <w:rFonts w:cs="B Titr" w:hint="cs"/>
                <w:b/>
                <w:bCs/>
                <w:sz w:val="28"/>
                <w:szCs w:val="28"/>
                <w:rtl/>
              </w:rPr>
              <w:t>فرزدی</w:t>
            </w:r>
          </w:p>
          <w:p w:rsidR="004203A2" w:rsidRPr="006B00BF" w:rsidRDefault="004203A2" w:rsidP="004F74E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4F74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پروتکلهای تحریک تخمک گذاری جهت </w:t>
            </w:r>
            <w:r w:rsidR="004F74ED">
              <w:rPr>
                <w:rFonts w:cs="B Nazanin"/>
                <w:b/>
                <w:bCs/>
                <w:sz w:val="24"/>
                <w:szCs w:val="24"/>
                <w:lang w:bidi="fa-IR"/>
              </w:rPr>
              <w:t>IVF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4203A2" w:rsidRPr="00CD3033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Pr="006B71D3" w:rsidRDefault="006B71D3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6B71D3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انواع پروتکلهای تحریک تخمک گذاری جهت </w:t>
            </w:r>
            <w:r w:rsidRPr="006B71D3">
              <w:rPr>
                <w:rFonts w:cs="B Mitra"/>
                <w:b/>
                <w:bCs/>
                <w:sz w:val="20"/>
                <w:szCs w:val="20"/>
              </w:rPr>
              <w:t>IVF</w:t>
            </w:r>
            <w:r w:rsidRPr="006B71D3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را بیان نماید</w:t>
            </w:r>
          </w:p>
          <w:p w:rsidR="006B71D3" w:rsidRPr="006B71D3" w:rsidRDefault="006B71D3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6B71D3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زایا و معایب انواع پروتکلهای تحریک تخمک گذاری جهت </w:t>
            </w:r>
            <w:r w:rsidRPr="006B71D3">
              <w:rPr>
                <w:rFonts w:cs="B Mitra"/>
                <w:b/>
                <w:bCs/>
                <w:sz w:val="20"/>
                <w:szCs w:val="20"/>
              </w:rPr>
              <w:t>IVF</w:t>
            </w:r>
            <w:r w:rsidRPr="006B71D3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را بیان نماید.</w:t>
            </w:r>
          </w:p>
          <w:p w:rsidR="006B71D3" w:rsidRDefault="006B71D3" w:rsidP="006B71D3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Pr="0021179B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4203A2" w:rsidRPr="005A67CA" w:rsidRDefault="004203A2" w:rsidP="004203A2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4203A2" w:rsidRPr="005A67CA" w:rsidRDefault="004203A2" w:rsidP="004203A2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203A2" w:rsidRPr="005A67CA" w:rsidRDefault="004203A2" w:rsidP="004203A2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203A2" w:rsidRPr="005A67CA" w:rsidRDefault="004203A2" w:rsidP="004203A2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4203A2" w:rsidRDefault="004203A2" w:rsidP="004203A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4203A2" w:rsidRPr="004203A2" w:rsidRDefault="004203A2" w:rsidP="004203A2">
      <w:pPr>
        <w:rPr>
          <w:sz w:val="24"/>
          <w:szCs w:val="24"/>
          <w:lang w:bidi="fa-IR"/>
        </w:rPr>
      </w:pPr>
      <w:r w:rsidRPr="004203A2">
        <w:rPr>
          <w:sz w:val="24"/>
          <w:szCs w:val="24"/>
          <w:lang w:bidi="fa-IR"/>
        </w:rPr>
        <w:t xml:space="preserve">Clinical gynecologic endocrinology and infertility, (Leon </w:t>
      </w:r>
      <w:proofErr w:type="spellStart"/>
      <w:r w:rsidRPr="004203A2">
        <w:rPr>
          <w:sz w:val="24"/>
          <w:szCs w:val="24"/>
          <w:lang w:bidi="fa-IR"/>
        </w:rPr>
        <w:t>Speroff</w:t>
      </w:r>
      <w:proofErr w:type="spellEnd"/>
      <w:r w:rsidRPr="004203A2">
        <w:rPr>
          <w:sz w:val="24"/>
          <w:szCs w:val="24"/>
          <w:lang w:bidi="fa-IR"/>
        </w:rPr>
        <w:t>, 2005)</w:t>
      </w:r>
    </w:p>
    <w:p w:rsidR="004203A2" w:rsidRPr="004203A2" w:rsidRDefault="004203A2" w:rsidP="004203A2">
      <w:pPr>
        <w:rPr>
          <w:sz w:val="24"/>
          <w:szCs w:val="24"/>
          <w:rtl/>
          <w:lang w:bidi="fa-IR"/>
        </w:rPr>
      </w:pPr>
      <w:r w:rsidRPr="004203A2">
        <w:rPr>
          <w:sz w:val="24"/>
          <w:szCs w:val="24"/>
          <w:lang w:bidi="fa-IR"/>
        </w:rPr>
        <w:t xml:space="preserve">Reproductive endocrinology, (Yen and </w:t>
      </w:r>
      <w:proofErr w:type="spellStart"/>
      <w:r w:rsidRPr="004203A2">
        <w:rPr>
          <w:sz w:val="24"/>
          <w:szCs w:val="24"/>
          <w:lang w:bidi="fa-IR"/>
        </w:rPr>
        <w:t>Jaffes</w:t>
      </w:r>
      <w:proofErr w:type="spellEnd"/>
      <w:r w:rsidRPr="004203A2">
        <w:rPr>
          <w:sz w:val="24"/>
          <w:szCs w:val="24"/>
          <w:lang w:bidi="fa-IR"/>
        </w:rPr>
        <w:t>, 5</w:t>
      </w:r>
      <w:r w:rsidRPr="004203A2">
        <w:rPr>
          <w:sz w:val="24"/>
          <w:szCs w:val="24"/>
          <w:vertAlign w:val="superscript"/>
          <w:lang w:bidi="fa-IR"/>
        </w:rPr>
        <w:t>th</w:t>
      </w:r>
      <w:r w:rsidRPr="004203A2">
        <w:rPr>
          <w:sz w:val="24"/>
          <w:szCs w:val="24"/>
          <w:lang w:bidi="fa-IR"/>
        </w:rPr>
        <w:t xml:space="preserve"> edition)</w:t>
      </w:r>
    </w:p>
    <w:p w:rsidR="004203A2" w:rsidRPr="008A1B7B" w:rsidRDefault="004203A2" w:rsidP="004203A2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4203A2" w:rsidRPr="008A1B7B" w:rsidRDefault="004203A2" w:rsidP="004203A2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غدد تولید مثل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20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4203A2" w:rsidRDefault="004203A2" w:rsidP="004203A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2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یزیولوژی غد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4203A2" w:rsidRPr="002E3CF9" w:rsidRDefault="004203A2" w:rsidP="004203A2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تاحی- دکتر قاسم زاده- دکتر حمدی- دکتر فرزدی،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4203A2" w:rsidTr="0030387C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4333D0" w:rsidRDefault="004203A2" w:rsidP="004F74ED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4F74ED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چهارد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4F74ED">
              <w:rPr>
                <w:rFonts w:cs="B Titr" w:hint="cs"/>
                <w:b/>
                <w:bCs/>
                <w:sz w:val="28"/>
                <w:szCs w:val="28"/>
                <w:rtl/>
              </w:rPr>
              <w:t>قاسم زاده</w:t>
            </w:r>
          </w:p>
          <w:p w:rsidR="004203A2" w:rsidRPr="006B00BF" w:rsidRDefault="004203A2" w:rsidP="004F74E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4F74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روتکل آماده سازی اندومتر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4203A2" w:rsidRPr="00CD3033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5675DF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وش آماده سازی اندومتر با هورمونها را توضیح دهد</w:t>
            </w:r>
          </w:p>
          <w:p w:rsidR="005675DF" w:rsidRDefault="005675DF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وش طبیعی آماده سازی آندومتر را بداند</w:t>
            </w:r>
          </w:p>
          <w:p w:rsidR="005675DF" w:rsidRDefault="005675DF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زمان مناسب برای انتقال جنین را بیان کند</w:t>
            </w:r>
          </w:p>
          <w:p w:rsidR="005675DF" w:rsidRDefault="005675DF" w:rsidP="005675DF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Pr="0021179B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4203A2" w:rsidRPr="005A67CA" w:rsidRDefault="004203A2" w:rsidP="004203A2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4203A2" w:rsidRPr="005A67CA" w:rsidRDefault="004203A2" w:rsidP="004203A2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203A2" w:rsidRPr="005A67CA" w:rsidRDefault="004203A2" w:rsidP="004203A2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203A2" w:rsidRPr="005A67CA" w:rsidRDefault="004203A2" w:rsidP="004203A2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4203A2" w:rsidRDefault="004203A2" w:rsidP="004203A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4203A2" w:rsidRPr="004203A2" w:rsidRDefault="004203A2" w:rsidP="004203A2">
      <w:pPr>
        <w:rPr>
          <w:sz w:val="24"/>
          <w:szCs w:val="24"/>
          <w:lang w:bidi="fa-IR"/>
        </w:rPr>
      </w:pPr>
      <w:r w:rsidRPr="004203A2">
        <w:rPr>
          <w:sz w:val="24"/>
          <w:szCs w:val="24"/>
          <w:lang w:bidi="fa-IR"/>
        </w:rPr>
        <w:t xml:space="preserve">Clinical gynecologic endocrinology and infertility, (Leon </w:t>
      </w:r>
      <w:proofErr w:type="spellStart"/>
      <w:r w:rsidRPr="004203A2">
        <w:rPr>
          <w:sz w:val="24"/>
          <w:szCs w:val="24"/>
          <w:lang w:bidi="fa-IR"/>
        </w:rPr>
        <w:t>Speroff</w:t>
      </w:r>
      <w:proofErr w:type="spellEnd"/>
      <w:r w:rsidRPr="004203A2">
        <w:rPr>
          <w:sz w:val="24"/>
          <w:szCs w:val="24"/>
          <w:lang w:bidi="fa-IR"/>
        </w:rPr>
        <w:t>, 2005)</w:t>
      </w:r>
    </w:p>
    <w:p w:rsidR="004203A2" w:rsidRPr="004203A2" w:rsidRDefault="004203A2" w:rsidP="004203A2">
      <w:pPr>
        <w:rPr>
          <w:sz w:val="24"/>
          <w:szCs w:val="24"/>
          <w:rtl/>
          <w:lang w:bidi="fa-IR"/>
        </w:rPr>
      </w:pPr>
      <w:r w:rsidRPr="004203A2">
        <w:rPr>
          <w:sz w:val="24"/>
          <w:szCs w:val="24"/>
          <w:lang w:bidi="fa-IR"/>
        </w:rPr>
        <w:t xml:space="preserve">Reproductive endocrinology, (Yen and </w:t>
      </w:r>
      <w:proofErr w:type="spellStart"/>
      <w:r w:rsidRPr="004203A2">
        <w:rPr>
          <w:sz w:val="24"/>
          <w:szCs w:val="24"/>
          <w:lang w:bidi="fa-IR"/>
        </w:rPr>
        <w:t>Jaffes</w:t>
      </w:r>
      <w:proofErr w:type="spellEnd"/>
      <w:r w:rsidRPr="004203A2">
        <w:rPr>
          <w:sz w:val="24"/>
          <w:szCs w:val="24"/>
          <w:lang w:bidi="fa-IR"/>
        </w:rPr>
        <w:t>, 5</w:t>
      </w:r>
      <w:r w:rsidRPr="004203A2">
        <w:rPr>
          <w:sz w:val="24"/>
          <w:szCs w:val="24"/>
          <w:vertAlign w:val="superscript"/>
          <w:lang w:bidi="fa-IR"/>
        </w:rPr>
        <w:t>th</w:t>
      </w:r>
      <w:r w:rsidRPr="004203A2">
        <w:rPr>
          <w:sz w:val="24"/>
          <w:szCs w:val="24"/>
          <w:lang w:bidi="fa-IR"/>
        </w:rPr>
        <w:t xml:space="preserve"> edition)</w:t>
      </w:r>
    </w:p>
    <w:p w:rsidR="004203A2" w:rsidRPr="008A1B7B" w:rsidRDefault="004203A2" w:rsidP="004203A2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4203A2" w:rsidRPr="008A1B7B" w:rsidRDefault="004203A2" w:rsidP="004203A2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غدد تولید مثل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20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4203A2" w:rsidRDefault="004203A2" w:rsidP="004203A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2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یزیولوژی غد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4203A2" w:rsidRPr="002E3CF9" w:rsidRDefault="004203A2" w:rsidP="004203A2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تاحی- دکتر قاسم زاده- دکتر حمدی- دکتر فرزدی،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4203A2" w:rsidTr="0030387C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4333D0" w:rsidRDefault="004203A2" w:rsidP="004F74ED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4F74ED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پانزد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4F74ED">
              <w:rPr>
                <w:rFonts w:cs="B Titr" w:hint="cs"/>
                <w:b/>
                <w:bCs/>
                <w:sz w:val="28"/>
                <w:szCs w:val="28"/>
                <w:rtl/>
              </w:rPr>
              <w:t>حمدی</w:t>
            </w:r>
          </w:p>
          <w:p w:rsidR="004203A2" w:rsidRPr="006B00BF" w:rsidRDefault="004203A2" w:rsidP="004F74E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4F74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روتکل آماده سازی اندومتر برای جنین حاصل از انجماد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4203A2" w:rsidRPr="00CD3033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43D5D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با روشهای آماده سازی آندومتر برای انتقال جنین فریز شده آشنا باشد </w:t>
            </w:r>
          </w:p>
          <w:p w:rsidR="004203A2" w:rsidRDefault="00443D5D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داروهای مورد استفاده در هر روش و عوارض مربوط به هر کدام از روشها را بداند</w:t>
            </w: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470471" w:rsidRDefault="00470471" w:rsidP="0047047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470471" w:rsidRDefault="00470471" w:rsidP="0047047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470471" w:rsidRDefault="00470471" w:rsidP="0047047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470471" w:rsidRPr="0021179B" w:rsidRDefault="00470471" w:rsidP="0047047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4203A2" w:rsidRPr="005A67CA" w:rsidRDefault="004203A2" w:rsidP="004203A2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4203A2" w:rsidRPr="005A67CA" w:rsidRDefault="004203A2" w:rsidP="004203A2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203A2" w:rsidRPr="005A67CA" w:rsidRDefault="004203A2" w:rsidP="004203A2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203A2" w:rsidRPr="005A67CA" w:rsidRDefault="004203A2" w:rsidP="004203A2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4203A2" w:rsidRDefault="004203A2" w:rsidP="004203A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4203A2" w:rsidRPr="004203A2" w:rsidRDefault="004203A2" w:rsidP="004203A2">
      <w:pPr>
        <w:rPr>
          <w:sz w:val="24"/>
          <w:szCs w:val="24"/>
          <w:lang w:bidi="fa-IR"/>
        </w:rPr>
      </w:pPr>
      <w:r w:rsidRPr="004203A2">
        <w:rPr>
          <w:sz w:val="24"/>
          <w:szCs w:val="24"/>
          <w:lang w:bidi="fa-IR"/>
        </w:rPr>
        <w:t xml:space="preserve">Clinical gynecologic endocrinology and infertility, (Leon </w:t>
      </w:r>
      <w:proofErr w:type="spellStart"/>
      <w:r w:rsidRPr="004203A2">
        <w:rPr>
          <w:sz w:val="24"/>
          <w:szCs w:val="24"/>
          <w:lang w:bidi="fa-IR"/>
        </w:rPr>
        <w:t>Speroff</w:t>
      </w:r>
      <w:proofErr w:type="spellEnd"/>
      <w:r w:rsidRPr="004203A2">
        <w:rPr>
          <w:sz w:val="24"/>
          <w:szCs w:val="24"/>
          <w:lang w:bidi="fa-IR"/>
        </w:rPr>
        <w:t>, 2005)</w:t>
      </w:r>
    </w:p>
    <w:p w:rsidR="004203A2" w:rsidRPr="004203A2" w:rsidRDefault="004203A2" w:rsidP="004203A2">
      <w:pPr>
        <w:rPr>
          <w:sz w:val="24"/>
          <w:szCs w:val="24"/>
          <w:rtl/>
          <w:lang w:bidi="fa-IR"/>
        </w:rPr>
      </w:pPr>
      <w:r w:rsidRPr="004203A2">
        <w:rPr>
          <w:sz w:val="24"/>
          <w:szCs w:val="24"/>
          <w:lang w:bidi="fa-IR"/>
        </w:rPr>
        <w:t xml:space="preserve">Reproductive endocrinology, (Yen and </w:t>
      </w:r>
      <w:proofErr w:type="spellStart"/>
      <w:r w:rsidRPr="004203A2">
        <w:rPr>
          <w:sz w:val="24"/>
          <w:szCs w:val="24"/>
          <w:lang w:bidi="fa-IR"/>
        </w:rPr>
        <w:t>Jaffes</w:t>
      </w:r>
      <w:proofErr w:type="spellEnd"/>
      <w:r w:rsidRPr="004203A2">
        <w:rPr>
          <w:sz w:val="24"/>
          <w:szCs w:val="24"/>
          <w:lang w:bidi="fa-IR"/>
        </w:rPr>
        <w:t>, 5</w:t>
      </w:r>
      <w:r w:rsidRPr="004203A2">
        <w:rPr>
          <w:sz w:val="24"/>
          <w:szCs w:val="24"/>
          <w:vertAlign w:val="superscript"/>
          <w:lang w:bidi="fa-IR"/>
        </w:rPr>
        <w:t>th</w:t>
      </w:r>
      <w:r w:rsidRPr="004203A2">
        <w:rPr>
          <w:sz w:val="24"/>
          <w:szCs w:val="24"/>
          <w:lang w:bidi="fa-IR"/>
        </w:rPr>
        <w:t xml:space="preserve"> edition)</w:t>
      </w:r>
    </w:p>
    <w:p w:rsidR="004203A2" w:rsidRPr="008A1B7B" w:rsidRDefault="004203A2" w:rsidP="004203A2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4203A2" w:rsidRPr="008A1B7B" w:rsidRDefault="004203A2" w:rsidP="004203A2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غدد تولید مثل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20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4203A2" w:rsidRDefault="004203A2" w:rsidP="004203A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4203A2" w:rsidRPr="002E3CF9" w:rsidRDefault="004203A2" w:rsidP="004203A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2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یزیولوژی غد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4203A2" w:rsidRPr="002E3CF9" w:rsidRDefault="004203A2" w:rsidP="004203A2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تاحی- دکتر قاسم زاده- دکتر حمدی- دکتر فرزدی،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4203A2" w:rsidTr="0030387C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4333D0" w:rsidRDefault="004203A2" w:rsidP="004F74ED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4F74ED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شانزد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4F74ED">
              <w:rPr>
                <w:rFonts w:cs="B Titr" w:hint="cs"/>
                <w:b/>
                <w:bCs/>
                <w:sz w:val="28"/>
                <w:szCs w:val="28"/>
                <w:rtl/>
              </w:rPr>
              <w:t>فرزدی</w:t>
            </w:r>
          </w:p>
          <w:p w:rsidR="004203A2" w:rsidRPr="006B00BF" w:rsidRDefault="004203A2" w:rsidP="004F74E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4F74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رزیابی هورمونی زوجین ناباروری قبل و بعد از شروع درمان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Pr="002E3CF9" w:rsidRDefault="004203A2" w:rsidP="0030387C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4203A2" w:rsidTr="0030387C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4203A2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4203A2" w:rsidRPr="00CD3033" w:rsidRDefault="004203A2" w:rsidP="0030387C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203A2" w:rsidRPr="00CD3033" w:rsidRDefault="004203A2" w:rsidP="0030387C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203A2" w:rsidRDefault="004203A2" w:rsidP="0030387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F7079D" w:rsidRPr="003761DD" w:rsidRDefault="00F7079D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bookmarkStart w:id="0" w:name="_GoBack"/>
            <w:r w:rsidRPr="003761DD">
              <w:rPr>
                <w:rFonts w:cs="B Mitra" w:hint="cs"/>
                <w:b/>
                <w:bCs/>
                <w:sz w:val="20"/>
                <w:szCs w:val="20"/>
                <w:rtl/>
              </w:rPr>
              <w:t>آزمایشات هورمونی لازم جهت ارزیابی زوجین نابارور قبل از درمان را بداند</w:t>
            </w:r>
          </w:p>
          <w:p w:rsidR="004203A2" w:rsidRPr="00F7079D" w:rsidRDefault="00F7079D" w:rsidP="00516AE5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lowKashida"/>
              <w:rPr>
                <w:rFonts w:cs="B Mitra"/>
                <w:b/>
                <w:bCs/>
                <w:sz w:val="20"/>
                <w:szCs w:val="20"/>
              </w:rPr>
            </w:pPr>
            <w:r w:rsidRPr="00F7079D">
              <w:rPr>
                <w:rFonts w:cs="B Mitra" w:hint="cs"/>
                <w:b/>
                <w:bCs/>
                <w:sz w:val="20"/>
                <w:szCs w:val="20"/>
                <w:rtl/>
              </w:rPr>
              <w:t>جهت شروع درمان ناباروری بتواند براساس جواب آزمایشات انجام شده نوع درمان را بیان نماید</w:t>
            </w:r>
            <w:bookmarkEnd w:id="0"/>
            <w:r w:rsidRPr="00F7079D">
              <w:rPr>
                <w:rFonts w:cs="B Mitra" w:hint="cs"/>
                <w:b/>
                <w:bCs/>
                <w:sz w:val="20"/>
                <w:szCs w:val="20"/>
                <w:rtl/>
              </w:rPr>
              <w:t>.</w:t>
            </w:r>
          </w:p>
        </w:tc>
      </w:tr>
    </w:tbl>
    <w:p w:rsidR="004203A2" w:rsidRPr="005A67CA" w:rsidRDefault="004203A2" w:rsidP="004203A2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4203A2" w:rsidRPr="005A67CA" w:rsidRDefault="004203A2" w:rsidP="004203A2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203A2" w:rsidRPr="005A67CA" w:rsidRDefault="004203A2" w:rsidP="004203A2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203A2" w:rsidRPr="005A67CA" w:rsidRDefault="004203A2" w:rsidP="004203A2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4203A2" w:rsidRDefault="004203A2" w:rsidP="004203A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4203A2" w:rsidRPr="004203A2" w:rsidRDefault="004203A2" w:rsidP="004203A2">
      <w:pPr>
        <w:rPr>
          <w:sz w:val="24"/>
          <w:szCs w:val="24"/>
          <w:lang w:bidi="fa-IR"/>
        </w:rPr>
      </w:pPr>
      <w:r w:rsidRPr="004203A2">
        <w:rPr>
          <w:sz w:val="24"/>
          <w:szCs w:val="24"/>
          <w:lang w:bidi="fa-IR"/>
        </w:rPr>
        <w:t xml:space="preserve">Clinical gynecologic endocrinology and infertility, (Leon </w:t>
      </w:r>
      <w:proofErr w:type="spellStart"/>
      <w:r w:rsidRPr="004203A2">
        <w:rPr>
          <w:sz w:val="24"/>
          <w:szCs w:val="24"/>
          <w:lang w:bidi="fa-IR"/>
        </w:rPr>
        <w:t>Speroff</w:t>
      </w:r>
      <w:proofErr w:type="spellEnd"/>
      <w:r w:rsidRPr="004203A2">
        <w:rPr>
          <w:sz w:val="24"/>
          <w:szCs w:val="24"/>
          <w:lang w:bidi="fa-IR"/>
        </w:rPr>
        <w:t>, 2005)</w:t>
      </w:r>
    </w:p>
    <w:p w:rsidR="004203A2" w:rsidRPr="004203A2" w:rsidRDefault="004203A2" w:rsidP="004203A2">
      <w:pPr>
        <w:rPr>
          <w:sz w:val="24"/>
          <w:szCs w:val="24"/>
          <w:rtl/>
          <w:lang w:bidi="fa-IR"/>
        </w:rPr>
      </w:pPr>
      <w:r w:rsidRPr="004203A2">
        <w:rPr>
          <w:sz w:val="24"/>
          <w:szCs w:val="24"/>
          <w:lang w:bidi="fa-IR"/>
        </w:rPr>
        <w:t xml:space="preserve">Reproductive endocrinology, (Yen and </w:t>
      </w:r>
      <w:proofErr w:type="spellStart"/>
      <w:r w:rsidRPr="004203A2">
        <w:rPr>
          <w:sz w:val="24"/>
          <w:szCs w:val="24"/>
          <w:lang w:bidi="fa-IR"/>
        </w:rPr>
        <w:t>Jaffes</w:t>
      </w:r>
      <w:proofErr w:type="spellEnd"/>
      <w:r w:rsidRPr="004203A2">
        <w:rPr>
          <w:sz w:val="24"/>
          <w:szCs w:val="24"/>
          <w:lang w:bidi="fa-IR"/>
        </w:rPr>
        <w:t>, 5</w:t>
      </w:r>
      <w:r w:rsidRPr="004203A2">
        <w:rPr>
          <w:sz w:val="24"/>
          <w:szCs w:val="24"/>
          <w:vertAlign w:val="superscript"/>
          <w:lang w:bidi="fa-IR"/>
        </w:rPr>
        <w:t>th</w:t>
      </w:r>
      <w:r w:rsidRPr="004203A2">
        <w:rPr>
          <w:sz w:val="24"/>
          <w:szCs w:val="24"/>
          <w:lang w:bidi="fa-IR"/>
        </w:rPr>
        <w:t xml:space="preserve"> edition)</w:t>
      </w:r>
    </w:p>
    <w:sectPr w:rsidR="004203A2" w:rsidRPr="004203A2" w:rsidSect="002E3CF9">
      <w:footerReference w:type="default" r:id="rId8"/>
      <w:pgSz w:w="15840" w:h="12240" w:orient="landscape"/>
      <w:pgMar w:top="567" w:right="1440" w:bottom="27" w:left="1440" w:header="708" w:footer="708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971F1" w:rsidRDefault="008971F1" w:rsidP="00CF3475">
      <w:pPr>
        <w:spacing w:after="0" w:line="240" w:lineRule="auto"/>
      </w:pPr>
      <w:r>
        <w:separator/>
      </w:r>
    </w:p>
  </w:endnote>
  <w:endnote w:type="continuationSeparator" w:id="0">
    <w:p w:rsidR="008971F1" w:rsidRDefault="008971F1" w:rsidP="00CF3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17474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0387C" w:rsidRDefault="003038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6AE5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:rsidR="0030387C" w:rsidRDefault="0030387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971F1" w:rsidRDefault="008971F1" w:rsidP="00CF3475">
      <w:pPr>
        <w:spacing w:after="0" w:line="240" w:lineRule="auto"/>
      </w:pPr>
      <w:r>
        <w:separator/>
      </w:r>
    </w:p>
  </w:footnote>
  <w:footnote w:type="continuationSeparator" w:id="0">
    <w:p w:rsidR="008971F1" w:rsidRDefault="008971F1" w:rsidP="00CF34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A74A16"/>
    <w:multiLevelType w:val="hybridMultilevel"/>
    <w:tmpl w:val="E6A007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FB606F"/>
    <w:multiLevelType w:val="hybridMultilevel"/>
    <w:tmpl w:val="5B9E2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60752B"/>
    <w:multiLevelType w:val="hybridMultilevel"/>
    <w:tmpl w:val="87D802FE"/>
    <w:lvl w:ilvl="0" w:tplc="0409000F">
      <w:start w:val="1"/>
      <w:numFmt w:val="decimal"/>
      <w:lvlText w:val="%1."/>
      <w:lvlJc w:val="left"/>
      <w:pPr>
        <w:ind w:left="1455" w:hanging="360"/>
      </w:pPr>
    </w:lvl>
    <w:lvl w:ilvl="1" w:tplc="04090019" w:tentative="1">
      <w:start w:val="1"/>
      <w:numFmt w:val="lowerLetter"/>
      <w:lvlText w:val="%2."/>
      <w:lvlJc w:val="left"/>
      <w:pPr>
        <w:ind w:left="2175" w:hanging="360"/>
      </w:pPr>
    </w:lvl>
    <w:lvl w:ilvl="2" w:tplc="0409001B" w:tentative="1">
      <w:start w:val="1"/>
      <w:numFmt w:val="lowerRoman"/>
      <w:lvlText w:val="%3."/>
      <w:lvlJc w:val="right"/>
      <w:pPr>
        <w:ind w:left="2895" w:hanging="180"/>
      </w:pPr>
    </w:lvl>
    <w:lvl w:ilvl="3" w:tplc="0409000F" w:tentative="1">
      <w:start w:val="1"/>
      <w:numFmt w:val="decimal"/>
      <w:lvlText w:val="%4."/>
      <w:lvlJc w:val="left"/>
      <w:pPr>
        <w:ind w:left="3615" w:hanging="360"/>
      </w:pPr>
    </w:lvl>
    <w:lvl w:ilvl="4" w:tplc="04090019" w:tentative="1">
      <w:start w:val="1"/>
      <w:numFmt w:val="lowerLetter"/>
      <w:lvlText w:val="%5."/>
      <w:lvlJc w:val="left"/>
      <w:pPr>
        <w:ind w:left="4335" w:hanging="360"/>
      </w:pPr>
    </w:lvl>
    <w:lvl w:ilvl="5" w:tplc="0409001B" w:tentative="1">
      <w:start w:val="1"/>
      <w:numFmt w:val="lowerRoman"/>
      <w:lvlText w:val="%6."/>
      <w:lvlJc w:val="right"/>
      <w:pPr>
        <w:ind w:left="5055" w:hanging="180"/>
      </w:pPr>
    </w:lvl>
    <w:lvl w:ilvl="6" w:tplc="0409000F" w:tentative="1">
      <w:start w:val="1"/>
      <w:numFmt w:val="decimal"/>
      <w:lvlText w:val="%7."/>
      <w:lvlJc w:val="left"/>
      <w:pPr>
        <w:ind w:left="5775" w:hanging="360"/>
      </w:pPr>
    </w:lvl>
    <w:lvl w:ilvl="7" w:tplc="04090019" w:tentative="1">
      <w:start w:val="1"/>
      <w:numFmt w:val="lowerLetter"/>
      <w:lvlText w:val="%8."/>
      <w:lvlJc w:val="left"/>
      <w:pPr>
        <w:ind w:left="6495" w:hanging="360"/>
      </w:pPr>
    </w:lvl>
    <w:lvl w:ilvl="8" w:tplc="0409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3">
    <w:nsid w:val="230002B3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873557"/>
    <w:multiLevelType w:val="hybridMultilevel"/>
    <w:tmpl w:val="0C38FD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710D06"/>
    <w:multiLevelType w:val="hybridMultilevel"/>
    <w:tmpl w:val="8C88CFEE"/>
    <w:lvl w:ilvl="0" w:tplc="90185E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627941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EE1986"/>
    <w:multiLevelType w:val="hybridMultilevel"/>
    <w:tmpl w:val="F476187A"/>
    <w:lvl w:ilvl="0" w:tplc="4BD21988">
      <w:start w:val="1"/>
      <w:numFmt w:val="decimal"/>
      <w:lvlText w:val="%1."/>
      <w:lvlJc w:val="left"/>
      <w:pPr>
        <w:ind w:left="11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9" w:hanging="360"/>
      </w:pPr>
    </w:lvl>
    <w:lvl w:ilvl="2" w:tplc="0409001B" w:tentative="1">
      <w:start w:val="1"/>
      <w:numFmt w:val="lowerRoman"/>
      <w:lvlText w:val="%3."/>
      <w:lvlJc w:val="right"/>
      <w:pPr>
        <w:ind w:left="2569" w:hanging="180"/>
      </w:pPr>
    </w:lvl>
    <w:lvl w:ilvl="3" w:tplc="0409000F" w:tentative="1">
      <w:start w:val="1"/>
      <w:numFmt w:val="decimal"/>
      <w:lvlText w:val="%4."/>
      <w:lvlJc w:val="left"/>
      <w:pPr>
        <w:ind w:left="3289" w:hanging="360"/>
      </w:pPr>
    </w:lvl>
    <w:lvl w:ilvl="4" w:tplc="04090019" w:tentative="1">
      <w:start w:val="1"/>
      <w:numFmt w:val="lowerLetter"/>
      <w:lvlText w:val="%5."/>
      <w:lvlJc w:val="left"/>
      <w:pPr>
        <w:ind w:left="4009" w:hanging="360"/>
      </w:pPr>
    </w:lvl>
    <w:lvl w:ilvl="5" w:tplc="0409001B" w:tentative="1">
      <w:start w:val="1"/>
      <w:numFmt w:val="lowerRoman"/>
      <w:lvlText w:val="%6."/>
      <w:lvlJc w:val="right"/>
      <w:pPr>
        <w:ind w:left="4729" w:hanging="180"/>
      </w:pPr>
    </w:lvl>
    <w:lvl w:ilvl="6" w:tplc="0409000F" w:tentative="1">
      <w:start w:val="1"/>
      <w:numFmt w:val="decimal"/>
      <w:lvlText w:val="%7."/>
      <w:lvlJc w:val="left"/>
      <w:pPr>
        <w:ind w:left="5449" w:hanging="360"/>
      </w:pPr>
    </w:lvl>
    <w:lvl w:ilvl="7" w:tplc="04090019" w:tentative="1">
      <w:start w:val="1"/>
      <w:numFmt w:val="lowerLetter"/>
      <w:lvlText w:val="%8."/>
      <w:lvlJc w:val="left"/>
      <w:pPr>
        <w:ind w:left="6169" w:hanging="360"/>
      </w:pPr>
    </w:lvl>
    <w:lvl w:ilvl="8" w:tplc="0409001B" w:tentative="1">
      <w:start w:val="1"/>
      <w:numFmt w:val="lowerRoman"/>
      <w:lvlText w:val="%9."/>
      <w:lvlJc w:val="right"/>
      <w:pPr>
        <w:ind w:left="6889" w:hanging="180"/>
      </w:pPr>
    </w:lvl>
  </w:abstractNum>
  <w:abstractNum w:abstractNumId="8">
    <w:nsid w:val="31EE3D54"/>
    <w:multiLevelType w:val="hybridMultilevel"/>
    <w:tmpl w:val="ED403A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9BC27A7"/>
    <w:multiLevelType w:val="hybridMultilevel"/>
    <w:tmpl w:val="B496572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6752E3"/>
    <w:multiLevelType w:val="hybridMultilevel"/>
    <w:tmpl w:val="0CA210AC"/>
    <w:lvl w:ilvl="0" w:tplc="04090001">
      <w:start w:val="1"/>
      <w:numFmt w:val="bullet"/>
      <w:lvlText w:val=""/>
      <w:lvlJc w:val="left"/>
      <w:pPr>
        <w:ind w:left="12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525" w:hanging="360"/>
      </w:pPr>
      <w:rPr>
        <w:rFonts w:ascii="Wingdings" w:hAnsi="Wingdings" w:hint="default"/>
      </w:rPr>
    </w:lvl>
  </w:abstractNum>
  <w:abstractNum w:abstractNumId="11">
    <w:nsid w:val="3AF463A5"/>
    <w:multiLevelType w:val="hybridMultilevel"/>
    <w:tmpl w:val="F05A2B08"/>
    <w:lvl w:ilvl="0" w:tplc="D9DEC5C0">
      <w:start w:val="1"/>
      <w:numFmt w:val="decimal"/>
      <w:lvlText w:val="%1-"/>
      <w:lvlJc w:val="left"/>
      <w:pPr>
        <w:ind w:left="735" w:hanging="375"/>
      </w:pPr>
      <w:rPr>
        <w:rFonts w:cs="B Nazani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D7F6C89"/>
    <w:multiLevelType w:val="hybridMultilevel"/>
    <w:tmpl w:val="D586FEC6"/>
    <w:lvl w:ilvl="0" w:tplc="B066B1B4">
      <w:start w:val="1"/>
      <w:numFmt w:val="decimal"/>
      <w:lvlText w:val="%1."/>
      <w:lvlJc w:val="left"/>
      <w:pPr>
        <w:ind w:left="720" w:hanging="360"/>
      </w:pPr>
      <w:rPr>
        <w:rFonts w:cs="B Zar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5E52748"/>
    <w:multiLevelType w:val="hybridMultilevel"/>
    <w:tmpl w:val="5B9E2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63D62F4"/>
    <w:multiLevelType w:val="hybridMultilevel"/>
    <w:tmpl w:val="3E0E2098"/>
    <w:lvl w:ilvl="0" w:tplc="90185E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F936D1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0F20802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127611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22E62EB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4674ADC"/>
    <w:multiLevelType w:val="hybridMultilevel"/>
    <w:tmpl w:val="A89281C2"/>
    <w:lvl w:ilvl="0" w:tplc="D9900366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93E7A62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9B2F5E"/>
    <w:multiLevelType w:val="hybridMultilevel"/>
    <w:tmpl w:val="ACC242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638B0EDE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7026DD"/>
    <w:multiLevelType w:val="hybridMultilevel"/>
    <w:tmpl w:val="46442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A0D32AC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FB83389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4012035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3"/>
  </w:num>
  <w:num w:numId="3">
    <w:abstractNumId w:val="21"/>
  </w:num>
  <w:num w:numId="4">
    <w:abstractNumId w:val="11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7"/>
  </w:num>
  <w:num w:numId="10">
    <w:abstractNumId w:val="12"/>
  </w:num>
  <w:num w:numId="11">
    <w:abstractNumId w:val="1"/>
  </w:num>
  <w:num w:numId="12">
    <w:abstractNumId w:val="13"/>
  </w:num>
  <w:num w:numId="13">
    <w:abstractNumId w:val="24"/>
  </w:num>
  <w:num w:numId="14">
    <w:abstractNumId w:val="5"/>
  </w:num>
  <w:num w:numId="15">
    <w:abstractNumId w:val="22"/>
  </w:num>
  <w:num w:numId="16">
    <w:abstractNumId w:val="16"/>
  </w:num>
  <w:num w:numId="17">
    <w:abstractNumId w:val="3"/>
  </w:num>
  <w:num w:numId="18">
    <w:abstractNumId w:val="25"/>
  </w:num>
  <w:num w:numId="19">
    <w:abstractNumId w:val="20"/>
  </w:num>
  <w:num w:numId="20">
    <w:abstractNumId w:val="15"/>
  </w:num>
  <w:num w:numId="21">
    <w:abstractNumId w:val="6"/>
  </w:num>
  <w:num w:numId="22">
    <w:abstractNumId w:val="17"/>
  </w:num>
  <w:num w:numId="23">
    <w:abstractNumId w:val="26"/>
  </w:num>
  <w:num w:numId="24">
    <w:abstractNumId w:val="18"/>
  </w:num>
  <w:num w:numId="25">
    <w:abstractNumId w:val="14"/>
  </w:num>
  <w:num w:numId="26">
    <w:abstractNumId w:val="19"/>
  </w:num>
  <w:num w:numId="27">
    <w:abstractNumId w:val="0"/>
  </w:num>
  <w:num w:numId="28">
    <w:abstractNumId w:val="8"/>
  </w:num>
  <w:num w:numId="29">
    <w:abstractNumId w:val="4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wNLQwMzAzMzcwtTEyUdpeDU4uLM/DyQArNaAC0/pwEsAAAA"/>
  </w:docVars>
  <w:rsids>
    <w:rsidRoot w:val="0036628E"/>
    <w:rsid w:val="0002211D"/>
    <w:rsid w:val="000649A2"/>
    <w:rsid w:val="000665B0"/>
    <w:rsid w:val="000B3081"/>
    <w:rsid w:val="000B3B87"/>
    <w:rsid w:val="000E1589"/>
    <w:rsid w:val="000E31A3"/>
    <w:rsid w:val="000E31DF"/>
    <w:rsid w:val="000F59ED"/>
    <w:rsid w:val="001163CE"/>
    <w:rsid w:val="00141D2F"/>
    <w:rsid w:val="00150441"/>
    <w:rsid w:val="00153372"/>
    <w:rsid w:val="00171BD9"/>
    <w:rsid w:val="00174478"/>
    <w:rsid w:val="001B2F0A"/>
    <w:rsid w:val="001E446D"/>
    <w:rsid w:val="001F5B48"/>
    <w:rsid w:val="002030CB"/>
    <w:rsid w:val="0021179B"/>
    <w:rsid w:val="00227D78"/>
    <w:rsid w:val="00230BAA"/>
    <w:rsid w:val="00241307"/>
    <w:rsid w:val="00241EB8"/>
    <w:rsid w:val="00294B6E"/>
    <w:rsid w:val="00296F92"/>
    <w:rsid w:val="002A5C5A"/>
    <w:rsid w:val="002B425F"/>
    <w:rsid w:val="002C3765"/>
    <w:rsid w:val="002E3CF9"/>
    <w:rsid w:val="002F2972"/>
    <w:rsid w:val="002F4CA7"/>
    <w:rsid w:val="0030387C"/>
    <w:rsid w:val="003137C0"/>
    <w:rsid w:val="003139D8"/>
    <w:rsid w:val="003240AD"/>
    <w:rsid w:val="003332C3"/>
    <w:rsid w:val="003362B4"/>
    <w:rsid w:val="003466B9"/>
    <w:rsid w:val="00346A66"/>
    <w:rsid w:val="00357BEE"/>
    <w:rsid w:val="0036628E"/>
    <w:rsid w:val="00366AF2"/>
    <w:rsid w:val="003725C4"/>
    <w:rsid w:val="00386E81"/>
    <w:rsid w:val="003B4111"/>
    <w:rsid w:val="00410729"/>
    <w:rsid w:val="00412571"/>
    <w:rsid w:val="004203A2"/>
    <w:rsid w:val="004333D0"/>
    <w:rsid w:val="00436272"/>
    <w:rsid w:val="00443D5D"/>
    <w:rsid w:val="0044538A"/>
    <w:rsid w:val="00470471"/>
    <w:rsid w:val="00480B55"/>
    <w:rsid w:val="004825C7"/>
    <w:rsid w:val="004852A6"/>
    <w:rsid w:val="00491C09"/>
    <w:rsid w:val="004B088C"/>
    <w:rsid w:val="004B6CEA"/>
    <w:rsid w:val="004B7E2D"/>
    <w:rsid w:val="004C3FDE"/>
    <w:rsid w:val="004E4B91"/>
    <w:rsid w:val="004E5C98"/>
    <w:rsid w:val="004F22CE"/>
    <w:rsid w:val="004F74ED"/>
    <w:rsid w:val="00516AE5"/>
    <w:rsid w:val="00520242"/>
    <w:rsid w:val="0052511F"/>
    <w:rsid w:val="00530C5D"/>
    <w:rsid w:val="005410DF"/>
    <w:rsid w:val="00541FC4"/>
    <w:rsid w:val="0054361F"/>
    <w:rsid w:val="005675DF"/>
    <w:rsid w:val="0057383D"/>
    <w:rsid w:val="00576645"/>
    <w:rsid w:val="00580EC4"/>
    <w:rsid w:val="00594E7C"/>
    <w:rsid w:val="005A67CA"/>
    <w:rsid w:val="005B5E48"/>
    <w:rsid w:val="005C54A3"/>
    <w:rsid w:val="005C65F6"/>
    <w:rsid w:val="005D6A4E"/>
    <w:rsid w:val="005E28A4"/>
    <w:rsid w:val="0060234B"/>
    <w:rsid w:val="00623437"/>
    <w:rsid w:val="00644178"/>
    <w:rsid w:val="00650809"/>
    <w:rsid w:val="006539C3"/>
    <w:rsid w:val="00657CD6"/>
    <w:rsid w:val="006731E2"/>
    <w:rsid w:val="00691F68"/>
    <w:rsid w:val="00693CFB"/>
    <w:rsid w:val="006B00BF"/>
    <w:rsid w:val="006B71D3"/>
    <w:rsid w:val="006C2DAC"/>
    <w:rsid w:val="006C78F4"/>
    <w:rsid w:val="006D6F62"/>
    <w:rsid w:val="007254F9"/>
    <w:rsid w:val="00736017"/>
    <w:rsid w:val="00750AF9"/>
    <w:rsid w:val="00761826"/>
    <w:rsid w:val="00767A5D"/>
    <w:rsid w:val="00783AE8"/>
    <w:rsid w:val="007A02D7"/>
    <w:rsid w:val="007A0CC6"/>
    <w:rsid w:val="007A5CB7"/>
    <w:rsid w:val="007A7EE1"/>
    <w:rsid w:val="007B3268"/>
    <w:rsid w:val="007B706A"/>
    <w:rsid w:val="007C3C04"/>
    <w:rsid w:val="007F3FCA"/>
    <w:rsid w:val="00810501"/>
    <w:rsid w:val="00830E9B"/>
    <w:rsid w:val="00854A5C"/>
    <w:rsid w:val="00881777"/>
    <w:rsid w:val="0088263E"/>
    <w:rsid w:val="0088467D"/>
    <w:rsid w:val="00886395"/>
    <w:rsid w:val="008971F1"/>
    <w:rsid w:val="008A1B7B"/>
    <w:rsid w:val="008A650D"/>
    <w:rsid w:val="008C603D"/>
    <w:rsid w:val="008C676D"/>
    <w:rsid w:val="008E10ED"/>
    <w:rsid w:val="008E1854"/>
    <w:rsid w:val="009027C8"/>
    <w:rsid w:val="009211F8"/>
    <w:rsid w:val="009227F5"/>
    <w:rsid w:val="009243A8"/>
    <w:rsid w:val="0094552F"/>
    <w:rsid w:val="009462E7"/>
    <w:rsid w:val="00960181"/>
    <w:rsid w:val="00962158"/>
    <w:rsid w:val="00965359"/>
    <w:rsid w:val="009A5E96"/>
    <w:rsid w:val="009C3F26"/>
    <w:rsid w:val="009C7998"/>
    <w:rsid w:val="009E41FC"/>
    <w:rsid w:val="009E6659"/>
    <w:rsid w:val="009F4382"/>
    <w:rsid w:val="00A01C48"/>
    <w:rsid w:val="00A061E1"/>
    <w:rsid w:val="00A0762A"/>
    <w:rsid w:val="00A10195"/>
    <w:rsid w:val="00A1479B"/>
    <w:rsid w:val="00A41713"/>
    <w:rsid w:val="00A43A28"/>
    <w:rsid w:val="00A61E97"/>
    <w:rsid w:val="00A63136"/>
    <w:rsid w:val="00AA3AEB"/>
    <w:rsid w:val="00AB71B5"/>
    <w:rsid w:val="00AD33AE"/>
    <w:rsid w:val="00AE36AA"/>
    <w:rsid w:val="00AF4ECC"/>
    <w:rsid w:val="00B00020"/>
    <w:rsid w:val="00B029B8"/>
    <w:rsid w:val="00B02A85"/>
    <w:rsid w:val="00B05B55"/>
    <w:rsid w:val="00B227E1"/>
    <w:rsid w:val="00B227E9"/>
    <w:rsid w:val="00B34020"/>
    <w:rsid w:val="00B343EE"/>
    <w:rsid w:val="00B513F4"/>
    <w:rsid w:val="00B53932"/>
    <w:rsid w:val="00B66154"/>
    <w:rsid w:val="00B75F09"/>
    <w:rsid w:val="00B760A4"/>
    <w:rsid w:val="00B77074"/>
    <w:rsid w:val="00B77F3E"/>
    <w:rsid w:val="00B813EB"/>
    <w:rsid w:val="00B87A5A"/>
    <w:rsid w:val="00BA35E4"/>
    <w:rsid w:val="00BB1643"/>
    <w:rsid w:val="00C25A6B"/>
    <w:rsid w:val="00C260A8"/>
    <w:rsid w:val="00C40782"/>
    <w:rsid w:val="00C46EAB"/>
    <w:rsid w:val="00C47784"/>
    <w:rsid w:val="00C637C5"/>
    <w:rsid w:val="00C67CDC"/>
    <w:rsid w:val="00C70229"/>
    <w:rsid w:val="00C94600"/>
    <w:rsid w:val="00CB701D"/>
    <w:rsid w:val="00CC69C1"/>
    <w:rsid w:val="00CD3033"/>
    <w:rsid w:val="00CF3475"/>
    <w:rsid w:val="00D110C1"/>
    <w:rsid w:val="00D466AE"/>
    <w:rsid w:val="00D57086"/>
    <w:rsid w:val="00D57A4D"/>
    <w:rsid w:val="00D96EE0"/>
    <w:rsid w:val="00DA018F"/>
    <w:rsid w:val="00DA5DDF"/>
    <w:rsid w:val="00DB5859"/>
    <w:rsid w:val="00DE1149"/>
    <w:rsid w:val="00DE51A7"/>
    <w:rsid w:val="00DF5356"/>
    <w:rsid w:val="00E14860"/>
    <w:rsid w:val="00E311B6"/>
    <w:rsid w:val="00E324A1"/>
    <w:rsid w:val="00E66D9A"/>
    <w:rsid w:val="00E70D7E"/>
    <w:rsid w:val="00E728CF"/>
    <w:rsid w:val="00E9548E"/>
    <w:rsid w:val="00EB681E"/>
    <w:rsid w:val="00ED0146"/>
    <w:rsid w:val="00ED1C06"/>
    <w:rsid w:val="00ED1E87"/>
    <w:rsid w:val="00EE2715"/>
    <w:rsid w:val="00F01269"/>
    <w:rsid w:val="00F13EDD"/>
    <w:rsid w:val="00F33A97"/>
    <w:rsid w:val="00F42DC8"/>
    <w:rsid w:val="00F44B74"/>
    <w:rsid w:val="00F46BBA"/>
    <w:rsid w:val="00F64F05"/>
    <w:rsid w:val="00F7079D"/>
    <w:rsid w:val="00F74311"/>
    <w:rsid w:val="00F7446C"/>
    <w:rsid w:val="00F80463"/>
    <w:rsid w:val="00F86B59"/>
    <w:rsid w:val="00F94BE9"/>
    <w:rsid w:val="00F95E64"/>
    <w:rsid w:val="00FA0B10"/>
    <w:rsid w:val="00FB3489"/>
    <w:rsid w:val="00FB69C4"/>
    <w:rsid w:val="00FF2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3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628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5E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475"/>
  </w:style>
  <w:style w:type="paragraph" w:styleId="Footer">
    <w:name w:val="footer"/>
    <w:basedOn w:val="Normal"/>
    <w:link w:val="Foot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475"/>
  </w:style>
  <w:style w:type="paragraph" w:styleId="BalloonText">
    <w:name w:val="Balloon Text"/>
    <w:basedOn w:val="Normal"/>
    <w:link w:val="BalloonTextChar"/>
    <w:uiPriority w:val="99"/>
    <w:semiHidden/>
    <w:unhideWhenUsed/>
    <w:rsid w:val="00E311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1B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3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628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5E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475"/>
  </w:style>
  <w:style w:type="paragraph" w:styleId="Footer">
    <w:name w:val="footer"/>
    <w:basedOn w:val="Normal"/>
    <w:link w:val="Foot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475"/>
  </w:style>
  <w:style w:type="paragraph" w:styleId="BalloonText">
    <w:name w:val="Balloon Text"/>
    <w:basedOn w:val="Normal"/>
    <w:link w:val="BalloonTextChar"/>
    <w:uiPriority w:val="99"/>
    <w:semiHidden/>
    <w:unhideWhenUsed/>
    <w:rsid w:val="00E311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1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548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6</Pages>
  <Words>3907</Words>
  <Characters>22270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61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mir</cp:lastModifiedBy>
  <cp:revision>40</cp:revision>
  <cp:lastPrinted>2019-09-14T07:29:00Z</cp:lastPrinted>
  <dcterms:created xsi:type="dcterms:W3CDTF">2019-10-03T10:51:00Z</dcterms:created>
  <dcterms:modified xsi:type="dcterms:W3CDTF">2019-11-07T05:44:00Z</dcterms:modified>
</cp:coreProperties>
</file>